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4347A8" w14:textId="54CFED34" w:rsidR="00C816FE" w:rsidRDefault="00A8323F" w:rsidP="00600357">
      <w:pPr>
        <w:pStyle w:val="Subtitle"/>
        <w:rPr>
          <w:u w:val="single"/>
          <w:lang w:val="en-GB"/>
        </w:rPr>
      </w:pPr>
      <w:r>
        <w:rPr>
          <w:rStyle w:val="TitleChar"/>
          <w:rFonts w:eastAsia="Times"/>
          <w:caps w:val="0"/>
          <w:lang w:val="en-GB"/>
        </w:rPr>
        <w:t xml:space="preserve">Abstracts </w:t>
      </w:r>
      <w:r w:rsidR="00D13D86">
        <w:rPr>
          <w:rStyle w:val="TitleChar"/>
          <w:rFonts w:eastAsia="Times"/>
          <w:caps w:val="0"/>
          <w:lang w:val="en-GB"/>
        </w:rPr>
        <w:t xml:space="preserve">Template for </w:t>
      </w:r>
      <w:r>
        <w:rPr>
          <w:rStyle w:val="TitleChar"/>
          <w:rFonts w:eastAsia="Times"/>
          <w:caps w:val="0"/>
          <w:lang w:val="en-GB"/>
        </w:rPr>
        <w:t xml:space="preserve">the </w:t>
      </w:r>
      <w:r w:rsidR="00430607">
        <w:rPr>
          <w:rStyle w:val="TitleChar"/>
          <w:rFonts w:eastAsia="Times"/>
          <w:caps w:val="0"/>
          <w:lang w:val="en-GB"/>
        </w:rPr>
        <w:t xml:space="preserve">Latin American </w:t>
      </w:r>
      <w:r w:rsidR="002844CF">
        <w:rPr>
          <w:rStyle w:val="TitleChar"/>
          <w:rFonts w:eastAsia="Times"/>
          <w:caps w:val="0"/>
          <w:lang w:val="en-GB"/>
        </w:rPr>
        <w:t>Biomechanics Congress 202</w:t>
      </w:r>
      <w:r w:rsidR="00595ECA">
        <w:rPr>
          <w:rStyle w:val="TitleChar"/>
          <w:rFonts w:eastAsia="Times"/>
          <w:caps w:val="0"/>
          <w:lang w:val="en-GB"/>
        </w:rPr>
        <w:t>6</w:t>
      </w:r>
      <w:r w:rsidR="002844CF">
        <w:rPr>
          <w:rStyle w:val="TitleChar"/>
          <w:rFonts w:eastAsia="Times"/>
          <w:caps w:val="0"/>
          <w:lang w:val="en-GB"/>
        </w:rPr>
        <w:t xml:space="preserve"> </w:t>
      </w:r>
    </w:p>
    <w:p w14:paraId="493448C7" w14:textId="77777777" w:rsidR="00C816FE" w:rsidRDefault="00C816FE" w:rsidP="00600357">
      <w:pPr>
        <w:pStyle w:val="Subtitle"/>
        <w:rPr>
          <w:u w:val="single"/>
          <w:lang w:val="en-GB"/>
        </w:rPr>
      </w:pPr>
    </w:p>
    <w:p w14:paraId="655847DA" w14:textId="6C2B2719" w:rsidR="006C61AF" w:rsidRPr="005D71D9" w:rsidRDefault="002844CF" w:rsidP="00600357">
      <w:pPr>
        <w:pStyle w:val="Subtitle"/>
      </w:pPr>
      <w:r w:rsidRPr="005D71D9">
        <w:t>Sanchez-Alvarado</w:t>
      </w:r>
      <w:r w:rsidR="00D13D86" w:rsidRPr="005D71D9">
        <w:rPr>
          <w:vertAlign w:val="superscript"/>
        </w:rPr>
        <w:t>1</w:t>
      </w:r>
      <w:r w:rsidR="0008120F" w:rsidRPr="005D71D9">
        <w:t xml:space="preserve">, </w:t>
      </w:r>
      <w:r w:rsidRPr="005D71D9">
        <w:t>Jimenez</w:t>
      </w:r>
      <w:r w:rsidR="004270F0" w:rsidRPr="005D71D9">
        <w:rPr>
          <w:vertAlign w:val="superscript"/>
        </w:rPr>
        <w:t>2</w:t>
      </w:r>
      <w:r w:rsidR="00D13D86" w:rsidRPr="005D71D9">
        <w:t xml:space="preserve">, and </w:t>
      </w:r>
      <w:r w:rsidRPr="005D71D9">
        <w:t>A</w:t>
      </w:r>
      <w:r w:rsidR="00532F22" w:rsidRPr="005D71D9">
        <w:t>mador</w:t>
      </w:r>
      <w:r w:rsidR="004270F0" w:rsidRPr="005D71D9">
        <w:rPr>
          <w:vertAlign w:val="superscript"/>
        </w:rPr>
        <w:t>2</w:t>
      </w:r>
    </w:p>
    <w:p w14:paraId="06C96CD0" w14:textId="7AD49321" w:rsidR="006C61AF" w:rsidRPr="00A64839" w:rsidRDefault="005D0C50" w:rsidP="00600357">
      <w:pPr>
        <w:pStyle w:val="Subtitle"/>
        <w:rPr>
          <w:lang w:val="en-GB"/>
        </w:rPr>
      </w:pPr>
      <w:r w:rsidRPr="00A64839">
        <w:rPr>
          <w:vertAlign w:val="superscript"/>
          <w:lang w:val="en-GB"/>
        </w:rPr>
        <w:t>1</w:t>
      </w:r>
      <w:r w:rsidR="00532F22">
        <w:rPr>
          <w:lang w:val="en-GB"/>
        </w:rPr>
        <w:t>P</w:t>
      </w:r>
      <w:r w:rsidR="00D13D86">
        <w:rPr>
          <w:lang w:val="en-GB"/>
        </w:rPr>
        <w:t>resenting or corresponding author affiliation here</w:t>
      </w:r>
    </w:p>
    <w:p w14:paraId="78600947" w14:textId="29581A19" w:rsidR="006C61AF" w:rsidRDefault="005D0C50" w:rsidP="00600357">
      <w:pPr>
        <w:pStyle w:val="Subtitle"/>
        <w:rPr>
          <w:lang w:val="en-GB"/>
        </w:rPr>
      </w:pPr>
      <w:r w:rsidRPr="00A64839">
        <w:rPr>
          <w:vertAlign w:val="superscript"/>
          <w:lang w:val="en-GB"/>
        </w:rPr>
        <w:t>2</w:t>
      </w:r>
      <w:r w:rsidR="00D13D86">
        <w:rPr>
          <w:lang w:val="en-GB"/>
        </w:rPr>
        <w:t>Other affiliations</w:t>
      </w:r>
    </w:p>
    <w:p w14:paraId="1A618345" w14:textId="70F72FA4" w:rsidR="005C07AE" w:rsidRDefault="002F4EC9" w:rsidP="00600357">
      <w:pPr>
        <w:pStyle w:val="Subtitle"/>
        <w:rPr>
          <w:lang w:val="fr-FR"/>
        </w:rPr>
        <w:sectPr w:rsidR="005C07AE" w:rsidSect="00600357">
          <w:headerReference w:type="default" r:id="rId8"/>
          <w:footerReference w:type="default" r:id="rId9"/>
          <w:pgSz w:w="12242" w:h="15842" w:code="1"/>
          <w:pgMar w:top="720" w:right="720" w:bottom="720" w:left="720" w:header="567" w:footer="425" w:gutter="0"/>
          <w:cols w:space="720"/>
          <w:docGrid w:linePitch="272"/>
        </w:sectPr>
      </w:pPr>
      <w:proofErr w:type="gramStart"/>
      <w:r w:rsidRPr="004925B3">
        <w:rPr>
          <w:lang w:val="fr-FR"/>
        </w:rPr>
        <w:t>Email</w:t>
      </w:r>
      <w:r w:rsidR="005D0C50" w:rsidRPr="004925B3">
        <w:rPr>
          <w:lang w:val="fr-FR"/>
        </w:rPr>
        <w:t>:</w:t>
      </w:r>
      <w:proofErr w:type="gramEnd"/>
      <w:r w:rsidR="006C61AF" w:rsidRPr="004925B3">
        <w:rPr>
          <w:lang w:val="fr-FR"/>
        </w:rPr>
        <w:t xml:space="preserve"> </w:t>
      </w:r>
      <w:r w:rsidR="00D13D86">
        <w:t xml:space="preserve"> </w:t>
      </w:r>
      <w:r w:rsidR="00877D24">
        <w:t>*</w:t>
      </w:r>
      <w:hyperlink r:id="rId10" w:history="1">
        <w:r w:rsidR="00D01DC2" w:rsidRPr="00741A39">
          <w:rPr>
            <w:rStyle w:val="Hyperlink"/>
          </w:rPr>
          <w:t>sancheza@itcr.ac.cr</w:t>
        </w:r>
      </w:hyperlink>
      <w:r w:rsidR="004270F0">
        <w:t xml:space="preserve">    *include just the corresponding author </w:t>
      </w:r>
      <w:proofErr w:type="gramStart"/>
      <w:r w:rsidR="004270F0">
        <w:t>email</w:t>
      </w:r>
      <w:proofErr w:type="gramEnd"/>
    </w:p>
    <w:p w14:paraId="499CB4B7" w14:textId="2F318900" w:rsidR="005D0C50" w:rsidRPr="004925B3" w:rsidRDefault="005D0C50" w:rsidP="00600357">
      <w:pPr>
        <w:spacing w:after="0"/>
        <w:jc w:val="center"/>
        <w:rPr>
          <w:rFonts w:ascii="Times New Roman" w:hAnsi="Times New Roman"/>
          <w:lang w:val="fr-FR"/>
        </w:rPr>
        <w:sectPr w:rsidR="005D0C50" w:rsidRPr="004925B3" w:rsidSect="00600357">
          <w:type w:val="continuous"/>
          <w:pgSz w:w="12242" w:h="15842" w:code="1"/>
          <w:pgMar w:top="720" w:right="720" w:bottom="720" w:left="720" w:header="567" w:footer="425" w:gutter="0"/>
          <w:cols w:space="720"/>
          <w:docGrid w:linePitch="272"/>
        </w:sectPr>
      </w:pPr>
      <w:r w:rsidRPr="004925B3">
        <w:rPr>
          <w:rFonts w:ascii="Times New Roman" w:hAnsi="Times New Roman"/>
          <w:lang w:val="fr-FR"/>
        </w:rPr>
        <w:cr/>
      </w:r>
    </w:p>
    <w:p w14:paraId="01FCAC2C" w14:textId="71F30E49" w:rsidR="00430607" w:rsidRDefault="00430607" w:rsidP="00430607">
      <w:pPr>
        <w:pStyle w:val="Heading4"/>
        <w:spacing w:before="0" w:after="0"/>
        <w:rPr>
          <w:b w:val="0"/>
          <w:bCs w:val="0"/>
        </w:rPr>
      </w:pPr>
      <w:r>
        <w:t xml:space="preserve">Based on ASB´s 2020 abstract template with modifications. </w:t>
      </w:r>
      <w:r w:rsidRPr="00532F22">
        <w:t xml:space="preserve">Abstract submission is due on </w:t>
      </w:r>
      <w:r w:rsidR="00DE7C5B" w:rsidRPr="00DE7C5B">
        <w:t>February 13</w:t>
      </w:r>
      <w:r w:rsidR="00DE7C5B" w:rsidRPr="00DE7C5B">
        <w:rPr>
          <w:vertAlign w:val="superscript"/>
        </w:rPr>
        <w:t>th</w:t>
      </w:r>
      <w:r w:rsidRPr="00DE7C5B">
        <w:t xml:space="preserve">, </w:t>
      </w:r>
      <w:r w:rsidR="001276A1" w:rsidRPr="00DE7C5B">
        <w:t>23</w:t>
      </w:r>
      <w:r w:rsidRPr="00DE7C5B">
        <w:t>:</w:t>
      </w:r>
      <w:r w:rsidR="001276A1" w:rsidRPr="00DE7C5B">
        <w:t>3</w:t>
      </w:r>
      <w:r w:rsidRPr="00DE7C5B">
        <w:t>0 GMT-6.</w:t>
      </w:r>
      <w:r w:rsidRPr="00532F22">
        <w:t xml:space="preserve"> </w:t>
      </w:r>
      <w:r>
        <w:t xml:space="preserve">This must be a 1-page abstract, longer abstracts will be disregarded. </w:t>
      </w:r>
      <w:r w:rsidRPr="00430607">
        <w:t>Abstracts can be submitted in either English or Spanish, English versions are suggested.</w:t>
      </w:r>
    </w:p>
    <w:p w14:paraId="26297AA2" w14:textId="77777777" w:rsidR="00430607" w:rsidRPr="00430607" w:rsidRDefault="00430607" w:rsidP="00430607">
      <w:pPr>
        <w:rPr>
          <w:lang w:val="en-GB"/>
        </w:rPr>
      </w:pPr>
    </w:p>
    <w:p w14:paraId="67E5BD43" w14:textId="2F203777" w:rsidR="00532F22" w:rsidRPr="00430607" w:rsidRDefault="00510279" w:rsidP="00430607">
      <w:pPr>
        <w:pStyle w:val="Heading4"/>
        <w:spacing w:before="0" w:after="0"/>
      </w:pPr>
      <w:r>
        <w:t>Introduction</w:t>
      </w:r>
      <w:r w:rsidR="00032437">
        <w:rPr>
          <w:i/>
        </w:rPr>
        <w:tab/>
      </w:r>
    </w:p>
    <w:p w14:paraId="6B08FD92" w14:textId="2C482CA7" w:rsidR="006B56D1" w:rsidRPr="00032437" w:rsidRDefault="002844CF" w:rsidP="00032437">
      <w:pPr>
        <w:tabs>
          <w:tab w:val="left" w:pos="360"/>
        </w:tabs>
        <w:spacing w:after="0"/>
        <w:rPr>
          <w:rFonts w:ascii="Times New Roman" w:hAnsi="Times New Roman"/>
          <w:b/>
          <w:i/>
          <w:lang w:val="en-GB"/>
        </w:rPr>
      </w:pPr>
      <w:r>
        <w:rPr>
          <w:rFonts w:ascii="Times New Roman" w:hAnsi="Times New Roman"/>
          <w:lang w:val="en-GB"/>
        </w:rPr>
        <w:t>T</w:t>
      </w:r>
      <w:r w:rsidR="006B56D1">
        <w:rPr>
          <w:rFonts w:ascii="Times New Roman" w:hAnsi="Times New Roman"/>
          <w:lang w:val="en-GB"/>
        </w:rPr>
        <w:t>he introduction should provide basic information about the field, and additional background with more detail.  Include background</w:t>
      </w:r>
      <w:r w:rsidR="004270F0">
        <w:rPr>
          <w:rFonts w:ascii="Times New Roman" w:hAnsi="Times New Roman"/>
          <w:lang w:val="en-GB"/>
        </w:rPr>
        <w:t>/context</w:t>
      </w:r>
      <w:r w:rsidR="006B56D1">
        <w:rPr>
          <w:rFonts w:ascii="Times New Roman" w:hAnsi="Times New Roman"/>
          <w:lang w:val="en-GB"/>
        </w:rPr>
        <w:t xml:space="preserve"> needed to support your hypotheses. </w:t>
      </w:r>
      <w:r w:rsidR="00FD1067">
        <w:rPr>
          <w:rFonts w:ascii="Times New Roman" w:hAnsi="Times New Roman"/>
          <w:lang w:val="en-GB"/>
        </w:rPr>
        <w:t>C</w:t>
      </w:r>
      <w:r w:rsidR="006B56D1">
        <w:rPr>
          <w:rFonts w:ascii="Times New Roman" w:hAnsi="Times New Roman"/>
          <w:lang w:val="en-GB"/>
        </w:rPr>
        <w:t xml:space="preserve">learly state the general problem that you are addressing with this </w:t>
      </w:r>
      <w:proofErr w:type="gramStart"/>
      <w:r w:rsidR="006B56D1">
        <w:rPr>
          <w:rFonts w:ascii="Times New Roman" w:hAnsi="Times New Roman"/>
          <w:lang w:val="en-GB"/>
        </w:rPr>
        <w:t>particular study</w:t>
      </w:r>
      <w:proofErr w:type="gramEnd"/>
      <w:r w:rsidR="006B56D1">
        <w:rPr>
          <w:rFonts w:ascii="Times New Roman" w:hAnsi="Times New Roman"/>
          <w:lang w:val="en-GB"/>
        </w:rPr>
        <w:t xml:space="preserve">.  If you have hypotheses, state them here. </w:t>
      </w:r>
      <w:r w:rsidR="00FD1067">
        <w:rPr>
          <w:rFonts w:ascii="Times New Roman" w:hAnsi="Times New Roman"/>
          <w:lang w:val="en-GB"/>
        </w:rPr>
        <w:t>It’s ok to use first person.</w:t>
      </w:r>
    </w:p>
    <w:p w14:paraId="480E5888" w14:textId="619ECD4C" w:rsidR="00600357" w:rsidRPr="00600357" w:rsidRDefault="00600357" w:rsidP="00032437">
      <w:pPr>
        <w:pStyle w:val="Heading4"/>
        <w:tabs>
          <w:tab w:val="left" w:pos="360"/>
        </w:tabs>
        <w:spacing w:before="0" w:after="0"/>
        <w:rPr>
          <w:b w:val="0"/>
          <w:i/>
          <w:color w:val="C45911" w:themeColor="accent2" w:themeShade="BF"/>
        </w:rPr>
      </w:pPr>
      <w:r w:rsidRPr="00600357">
        <w:rPr>
          <w:b w:val="0"/>
          <w:i/>
          <w:color w:val="C45911" w:themeColor="accent2" w:themeShade="BF"/>
        </w:rPr>
        <w:t>(Between sections: keep the 10pt Times New Roman blank line)</w:t>
      </w:r>
    </w:p>
    <w:p w14:paraId="3FE2A230" w14:textId="6F3E6750" w:rsidR="005D0C50" w:rsidRDefault="00510279" w:rsidP="00032437">
      <w:pPr>
        <w:pStyle w:val="Heading4"/>
        <w:tabs>
          <w:tab w:val="left" w:pos="360"/>
        </w:tabs>
        <w:spacing w:before="0" w:after="0"/>
      </w:pPr>
      <w:r>
        <w:t>Methods</w:t>
      </w:r>
    </w:p>
    <w:p w14:paraId="08001AE7" w14:textId="11B3B79C" w:rsidR="00463BEE" w:rsidRDefault="00D13D86" w:rsidP="00032437">
      <w:pPr>
        <w:tabs>
          <w:tab w:val="left" w:pos="360"/>
        </w:tabs>
        <w:spacing w:after="0"/>
        <w:rPr>
          <w:rFonts w:ascii="Times New Roman" w:hAnsi="Times New Roman"/>
          <w:lang w:val="en-GB"/>
        </w:rPr>
      </w:pPr>
      <w:r>
        <w:rPr>
          <w:rFonts w:ascii="Times New Roman" w:hAnsi="Times New Roman"/>
          <w:lang w:val="en-GB"/>
        </w:rPr>
        <w:t xml:space="preserve">Briefly explain the methods that you used. If your methods are </w:t>
      </w:r>
      <w:proofErr w:type="gramStart"/>
      <w:r>
        <w:rPr>
          <w:rFonts w:ascii="Times New Roman" w:hAnsi="Times New Roman"/>
          <w:lang w:val="en-GB"/>
        </w:rPr>
        <w:t>fairly standard</w:t>
      </w:r>
      <w:proofErr w:type="gramEnd"/>
      <w:r>
        <w:rPr>
          <w:rFonts w:ascii="Times New Roman" w:hAnsi="Times New Roman"/>
          <w:lang w:val="en-GB"/>
        </w:rPr>
        <w:t xml:space="preserve">, it is not necessary to explain </w:t>
      </w:r>
      <w:r w:rsidR="00DE7C5B">
        <w:rPr>
          <w:rFonts w:ascii="Times New Roman" w:hAnsi="Times New Roman"/>
          <w:lang w:val="en-GB"/>
        </w:rPr>
        <w:t>them</w:t>
      </w:r>
      <w:r>
        <w:rPr>
          <w:rFonts w:ascii="Times New Roman" w:hAnsi="Times New Roman"/>
          <w:lang w:val="en-GB"/>
        </w:rPr>
        <w:t xml:space="preserve"> in exhaustive detail.</w:t>
      </w:r>
      <w:r w:rsidR="00E75E9A">
        <w:rPr>
          <w:rFonts w:ascii="Times New Roman" w:hAnsi="Times New Roman"/>
          <w:lang w:val="en-GB"/>
        </w:rPr>
        <w:t xml:space="preserve"> Provide enough information that a reviewer in your general field could assess the validity of your methods.</w:t>
      </w:r>
      <w:r>
        <w:rPr>
          <w:rFonts w:ascii="Times New Roman" w:hAnsi="Times New Roman"/>
          <w:lang w:val="en-GB"/>
        </w:rPr>
        <w:t xml:space="preserve"> If this is a methods-focused abstract (</w:t>
      </w:r>
      <w:proofErr w:type="spellStart"/>
      <w:r>
        <w:rPr>
          <w:rFonts w:ascii="Times New Roman" w:hAnsi="Times New Roman"/>
          <w:lang w:val="en-GB"/>
        </w:rPr>
        <w:t>ie</w:t>
      </w:r>
      <w:proofErr w:type="spellEnd"/>
      <w:r>
        <w:rPr>
          <w:rFonts w:ascii="Times New Roman" w:hAnsi="Times New Roman"/>
          <w:lang w:val="en-GB"/>
        </w:rPr>
        <w:t xml:space="preserve">, you are reporting on a new method that you have developed or validated) </w:t>
      </w:r>
      <w:r w:rsidR="00E75E9A">
        <w:rPr>
          <w:rFonts w:ascii="Times New Roman" w:hAnsi="Times New Roman"/>
          <w:lang w:val="en-GB"/>
        </w:rPr>
        <w:t xml:space="preserve">or if your methods are extremely novel/new, </w:t>
      </w:r>
      <w:r>
        <w:rPr>
          <w:rFonts w:ascii="Times New Roman" w:hAnsi="Times New Roman"/>
          <w:lang w:val="en-GB"/>
        </w:rPr>
        <w:t>then this section could be expanded</w:t>
      </w:r>
      <w:r w:rsidR="00DE7C5B">
        <w:rPr>
          <w:rFonts w:ascii="Times New Roman" w:hAnsi="Times New Roman"/>
          <w:lang w:val="en-GB"/>
        </w:rPr>
        <w:t>,</w:t>
      </w:r>
      <w:r>
        <w:rPr>
          <w:rFonts w:ascii="Times New Roman" w:hAnsi="Times New Roman"/>
          <w:lang w:val="en-GB"/>
        </w:rPr>
        <w:t xml:space="preserve"> and you could even include sub-headers.  </w:t>
      </w:r>
    </w:p>
    <w:p w14:paraId="542FAE62" w14:textId="12815B42" w:rsidR="006B56D1" w:rsidRDefault="00032437" w:rsidP="00032437">
      <w:pPr>
        <w:tabs>
          <w:tab w:val="left" w:pos="360"/>
        </w:tabs>
        <w:spacing w:after="0"/>
        <w:rPr>
          <w:rFonts w:ascii="Times New Roman" w:hAnsi="Times New Roman"/>
          <w:lang w:val="en-GB"/>
        </w:rPr>
      </w:pPr>
      <w:r>
        <w:rPr>
          <w:rFonts w:ascii="Times New Roman" w:hAnsi="Times New Roman"/>
          <w:lang w:val="en-GB"/>
        </w:rPr>
        <w:tab/>
      </w:r>
      <w:r w:rsidR="006B56D1">
        <w:rPr>
          <w:rFonts w:ascii="Times New Roman" w:hAnsi="Times New Roman"/>
          <w:lang w:val="en-GB"/>
        </w:rPr>
        <w:t xml:space="preserve">For most abstracts, methods should be less than </w:t>
      </w:r>
      <w:r w:rsidR="00DE7C5B">
        <w:rPr>
          <w:rFonts w:ascii="Times New Roman" w:hAnsi="Times New Roman"/>
          <w:lang w:val="en-GB"/>
        </w:rPr>
        <w:t>one-third</w:t>
      </w:r>
      <w:r w:rsidR="006B56D1">
        <w:rPr>
          <w:rFonts w:ascii="Times New Roman" w:hAnsi="Times New Roman"/>
          <w:lang w:val="en-GB"/>
        </w:rPr>
        <w:t xml:space="preserve"> of the total amount of text.</w:t>
      </w:r>
    </w:p>
    <w:p w14:paraId="6665BF90" w14:textId="404FDA5E" w:rsidR="00C816FE" w:rsidRDefault="00C816FE" w:rsidP="00600357">
      <w:pPr>
        <w:keepNext/>
        <w:spacing w:after="0"/>
        <w:jc w:val="center"/>
      </w:pPr>
    </w:p>
    <w:p w14:paraId="6BCD5AE5" w14:textId="6BC79B1A" w:rsidR="00C9662B" w:rsidRDefault="001276A1" w:rsidP="00600357">
      <w:pPr>
        <w:keepNext/>
        <w:spacing w:after="0"/>
        <w:jc w:val="center"/>
      </w:pPr>
      <w:r>
        <w:rPr>
          <w:noProof/>
        </w:rPr>
        <w:drawing>
          <wp:inline distT="0" distB="0" distL="0" distR="0" wp14:anchorId="0D798A44" wp14:editId="0BE2D02D">
            <wp:extent cx="1582310" cy="2487495"/>
            <wp:effectExtent l="0" t="0" r="0" b="8255"/>
            <wp:docPr id="3" name="Picture 3" descr="ORIGINAL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ORIGINAL RESEARCH"/>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32107" cy="2565778"/>
                    </a:xfrm>
                    <a:prstGeom prst="rect">
                      <a:avLst/>
                    </a:prstGeom>
                    <a:noFill/>
                    <a:ln>
                      <a:noFill/>
                    </a:ln>
                  </pic:spPr>
                </pic:pic>
              </a:graphicData>
            </a:graphic>
          </wp:inline>
        </w:drawing>
      </w:r>
    </w:p>
    <w:p w14:paraId="580261E2" w14:textId="5B93F9A5" w:rsidR="001753A4" w:rsidRPr="00307E2F" w:rsidRDefault="00C816FE" w:rsidP="00307E2F">
      <w:pPr>
        <w:pStyle w:val="Caption"/>
        <w:spacing w:after="0"/>
        <w:jc w:val="left"/>
        <w:rPr>
          <w:rFonts w:ascii="Times New Roman" w:hAnsi="Times New Roman"/>
          <w:i w:val="0"/>
          <w:color w:val="000000" w:themeColor="text1"/>
          <w:lang w:val="en-GB"/>
        </w:rPr>
      </w:pPr>
      <w:r w:rsidRPr="00CF29C6">
        <w:rPr>
          <w:b/>
          <w:i w:val="0"/>
          <w:color w:val="000000" w:themeColor="text1"/>
        </w:rPr>
        <w:t xml:space="preserve">Figure </w:t>
      </w:r>
      <w:r w:rsidRPr="00CF29C6">
        <w:rPr>
          <w:b/>
          <w:i w:val="0"/>
          <w:color w:val="000000" w:themeColor="text1"/>
        </w:rPr>
        <w:fldChar w:fldCharType="begin"/>
      </w:r>
      <w:r w:rsidRPr="00CF29C6">
        <w:rPr>
          <w:b/>
          <w:i w:val="0"/>
          <w:color w:val="000000" w:themeColor="text1"/>
        </w:rPr>
        <w:instrText xml:space="preserve"> SEQ Figure \* ARABIC </w:instrText>
      </w:r>
      <w:r w:rsidRPr="00CF29C6">
        <w:rPr>
          <w:b/>
          <w:i w:val="0"/>
          <w:color w:val="000000" w:themeColor="text1"/>
        </w:rPr>
        <w:fldChar w:fldCharType="separate"/>
      </w:r>
      <w:r w:rsidR="008F7037">
        <w:rPr>
          <w:b/>
          <w:i w:val="0"/>
          <w:noProof/>
          <w:color w:val="000000" w:themeColor="text1"/>
        </w:rPr>
        <w:t>1</w:t>
      </w:r>
      <w:r w:rsidRPr="00CF29C6">
        <w:rPr>
          <w:b/>
          <w:i w:val="0"/>
          <w:color w:val="000000" w:themeColor="text1"/>
        </w:rPr>
        <w:fldChar w:fldCharType="end"/>
      </w:r>
      <w:r w:rsidRPr="00CF29C6">
        <w:rPr>
          <w:i w:val="0"/>
          <w:color w:val="000000" w:themeColor="text1"/>
        </w:rPr>
        <w:t>:</w:t>
      </w:r>
      <w:r w:rsidR="006B56D1">
        <w:rPr>
          <w:i w:val="0"/>
          <w:color w:val="000000" w:themeColor="text1"/>
        </w:rPr>
        <w:t xml:space="preserve"> Figures or tables may be included.  Please make sure all text is legible.  Using a </w:t>
      </w:r>
      <w:r w:rsidR="00DE7C5B">
        <w:rPr>
          <w:i w:val="0"/>
          <w:color w:val="000000" w:themeColor="text1"/>
        </w:rPr>
        <w:t>sans-serif</w:t>
      </w:r>
      <w:r w:rsidR="006B56D1">
        <w:rPr>
          <w:i w:val="0"/>
          <w:color w:val="000000" w:themeColor="text1"/>
        </w:rPr>
        <w:t xml:space="preserve"> font (</w:t>
      </w:r>
      <w:r w:rsidR="006B56D1" w:rsidRPr="006B56D1">
        <w:rPr>
          <w:rFonts w:ascii="Arial" w:hAnsi="Arial" w:cs="Arial"/>
          <w:i w:val="0"/>
          <w:color w:val="000000" w:themeColor="text1"/>
        </w:rPr>
        <w:t>like Arial</w:t>
      </w:r>
      <w:r w:rsidR="006B56D1">
        <w:rPr>
          <w:i w:val="0"/>
          <w:color w:val="000000" w:themeColor="text1"/>
        </w:rPr>
        <w:t>) for axis labels and tables looks nicer than using a serif font like Times.</w:t>
      </w:r>
      <w:r w:rsidR="00E75E9A">
        <w:rPr>
          <w:i w:val="0"/>
          <w:color w:val="000000" w:themeColor="text1"/>
        </w:rPr>
        <w:t xml:space="preserve"> Please don’t </w:t>
      </w:r>
      <w:proofErr w:type="gramStart"/>
      <w:r w:rsidR="00E75E9A">
        <w:rPr>
          <w:i w:val="0"/>
          <w:color w:val="000000" w:themeColor="text1"/>
        </w:rPr>
        <w:t>go</w:t>
      </w:r>
      <w:proofErr w:type="gramEnd"/>
      <w:r w:rsidR="00E75E9A">
        <w:rPr>
          <w:i w:val="0"/>
          <w:color w:val="000000" w:themeColor="text1"/>
        </w:rPr>
        <w:t xml:space="preserve"> smaller than 9 </w:t>
      </w:r>
      <w:proofErr w:type="gramStart"/>
      <w:r w:rsidR="00E75E9A">
        <w:rPr>
          <w:i w:val="0"/>
          <w:color w:val="000000" w:themeColor="text1"/>
        </w:rPr>
        <w:t>point</w:t>
      </w:r>
      <w:proofErr w:type="gramEnd"/>
      <w:r w:rsidR="00E75E9A">
        <w:rPr>
          <w:i w:val="0"/>
          <w:color w:val="000000" w:themeColor="text1"/>
        </w:rPr>
        <w:t>.</w:t>
      </w:r>
      <w:r w:rsidR="00307E2F">
        <w:rPr>
          <w:i w:val="0"/>
          <w:color w:val="000000" w:themeColor="text1"/>
        </w:rPr>
        <w:t xml:space="preserve">  </w:t>
      </w:r>
      <w:r w:rsidR="00307E2F">
        <w:rPr>
          <w:b/>
          <w:i w:val="0"/>
          <w:color w:val="000000" w:themeColor="text1"/>
        </w:rPr>
        <w:t>Tables</w:t>
      </w:r>
      <w:r w:rsidR="00307E2F">
        <w:rPr>
          <w:i w:val="0"/>
          <w:color w:val="000000" w:themeColor="text1"/>
        </w:rPr>
        <w:t xml:space="preserve"> may span both columns.</w:t>
      </w:r>
    </w:p>
    <w:p w14:paraId="36DDA326" w14:textId="77777777" w:rsidR="00600357" w:rsidRPr="00600357" w:rsidRDefault="00600357" w:rsidP="00600357">
      <w:pPr>
        <w:pStyle w:val="Heading4"/>
        <w:spacing w:before="0" w:after="0"/>
        <w:rPr>
          <w:b w:val="0"/>
          <w:i/>
          <w:color w:val="C45911" w:themeColor="accent2" w:themeShade="BF"/>
        </w:rPr>
      </w:pPr>
      <w:r w:rsidRPr="00600357">
        <w:rPr>
          <w:b w:val="0"/>
          <w:i/>
          <w:color w:val="C45911" w:themeColor="accent2" w:themeShade="BF"/>
        </w:rPr>
        <w:t>(Between sections: keep the 10pt Times New Roman blank line)</w:t>
      </w:r>
    </w:p>
    <w:p w14:paraId="14E6F178" w14:textId="23849D4A" w:rsidR="008121EA" w:rsidRPr="00A64839" w:rsidRDefault="008121EA" w:rsidP="00600357">
      <w:pPr>
        <w:spacing w:after="0"/>
        <w:rPr>
          <w:rStyle w:val="Heading4Char"/>
          <w:rFonts w:eastAsia="Times"/>
          <w:b w:val="0"/>
          <w:bCs w:val="0"/>
          <w:caps/>
          <w:szCs w:val="20"/>
        </w:rPr>
      </w:pPr>
      <w:r w:rsidRPr="00A64839">
        <w:rPr>
          <w:rStyle w:val="Heading4Char"/>
        </w:rPr>
        <w:t>R</w:t>
      </w:r>
      <w:r>
        <w:rPr>
          <w:rStyle w:val="Heading4Char"/>
        </w:rPr>
        <w:t>esults and Discussion</w:t>
      </w:r>
    </w:p>
    <w:p w14:paraId="791BAF21" w14:textId="321C458A" w:rsidR="006B56D1" w:rsidRDefault="006B56D1" w:rsidP="00600357">
      <w:pPr>
        <w:pStyle w:val="Heading4"/>
        <w:spacing w:before="0" w:after="0"/>
        <w:rPr>
          <w:b w:val="0"/>
        </w:rPr>
      </w:pPr>
      <w:r w:rsidRPr="006B56D1">
        <w:rPr>
          <w:b w:val="0"/>
        </w:rPr>
        <w:t>In general, the results, their context, importance, and significance should be the emphasis of the abstract.</w:t>
      </w:r>
      <w:r w:rsidR="00FD1067">
        <w:rPr>
          <w:b w:val="0"/>
        </w:rPr>
        <w:t xml:space="preserve">  You can either structure this as a result – discussion, result – discussion (for each individual result), or you can summarize your key </w:t>
      </w:r>
      <w:r w:rsidR="00FD1067">
        <w:rPr>
          <w:b w:val="0"/>
        </w:rPr>
        <w:t>results/findings, and then have a discussion. Either way, be sure that you explain what your main result is, and how it adds to previous knowledge or compares to what was previously understood about the question that you are asking.</w:t>
      </w:r>
      <w:r w:rsidR="00DE7C5B">
        <w:rPr>
          <w:b w:val="0"/>
        </w:rPr>
        <w:t xml:space="preserve"> </w:t>
      </w:r>
      <w:r w:rsidR="00FD1067">
        <w:rPr>
          <w:b w:val="0"/>
        </w:rPr>
        <w:t>If you had hypotheses, be sure to explain how your results support (or do not support) your hypotheses.</w:t>
      </w:r>
    </w:p>
    <w:p w14:paraId="34A5C416" w14:textId="33C3F3AC" w:rsidR="00FD1067" w:rsidRPr="00FD1067" w:rsidRDefault="00C7487A" w:rsidP="00C7487A">
      <w:pPr>
        <w:tabs>
          <w:tab w:val="left" w:pos="360"/>
        </w:tabs>
        <w:spacing w:after="0"/>
        <w:rPr>
          <w:lang w:val="en-GB"/>
        </w:rPr>
      </w:pPr>
      <w:r>
        <w:rPr>
          <w:lang w:val="en-GB"/>
        </w:rPr>
        <w:tab/>
      </w:r>
      <w:r w:rsidR="00FD1067">
        <w:rPr>
          <w:lang w:val="en-GB"/>
        </w:rPr>
        <w:t xml:space="preserve">Remember the difference between </w:t>
      </w:r>
      <w:r w:rsidR="00FD1067">
        <w:rPr>
          <w:u w:val="single"/>
          <w:lang w:val="en-GB"/>
        </w:rPr>
        <w:t>data</w:t>
      </w:r>
      <w:r w:rsidR="00FD1067">
        <w:rPr>
          <w:lang w:val="en-GB"/>
        </w:rPr>
        <w:t xml:space="preserve"> and </w:t>
      </w:r>
      <w:r w:rsidR="00FD1067">
        <w:rPr>
          <w:u w:val="single"/>
          <w:lang w:val="en-GB"/>
        </w:rPr>
        <w:t>results</w:t>
      </w:r>
      <w:r w:rsidR="00FD1067">
        <w:rPr>
          <w:lang w:val="en-GB"/>
        </w:rPr>
        <w:t xml:space="preserve">. Data </w:t>
      </w:r>
      <w:r w:rsidR="00595ECA">
        <w:rPr>
          <w:lang w:val="en-GB"/>
        </w:rPr>
        <w:t>is</w:t>
      </w:r>
      <w:r w:rsidR="00FD1067">
        <w:rPr>
          <w:lang w:val="en-GB"/>
        </w:rPr>
        <w:t xml:space="preserve"> the information that you collected. In general, it’s good to present data in tables and figures.</w:t>
      </w:r>
      <w:r w:rsidR="00DE7C5B">
        <w:rPr>
          <w:lang w:val="en-GB"/>
        </w:rPr>
        <w:t xml:space="preserve"> </w:t>
      </w:r>
      <w:r w:rsidR="00FD1067">
        <w:rPr>
          <w:lang w:val="en-GB"/>
        </w:rPr>
        <w:t>Results are your interpretation of the data</w:t>
      </w:r>
      <w:r w:rsidR="004270F0">
        <w:rPr>
          <w:lang w:val="en-GB"/>
        </w:rPr>
        <w:t xml:space="preserve"> (</w:t>
      </w:r>
      <w:proofErr w:type="spellStart"/>
      <w:r w:rsidR="004270F0">
        <w:rPr>
          <w:lang w:val="en-GB"/>
        </w:rPr>
        <w:t>ie</w:t>
      </w:r>
      <w:proofErr w:type="spellEnd"/>
      <w:r w:rsidR="004270F0">
        <w:rPr>
          <w:lang w:val="en-GB"/>
        </w:rPr>
        <w:t xml:space="preserve">, what do they </w:t>
      </w:r>
      <w:r w:rsidR="004270F0" w:rsidRPr="004270F0">
        <w:rPr>
          <w:u w:val="single"/>
          <w:lang w:val="en-GB"/>
        </w:rPr>
        <w:t>mean?</w:t>
      </w:r>
      <w:proofErr w:type="gramStart"/>
      <w:r w:rsidR="004270F0">
        <w:rPr>
          <w:lang w:val="en-GB"/>
        </w:rPr>
        <w:t>)</w:t>
      </w:r>
      <w:r w:rsidR="00FD1067">
        <w:rPr>
          <w:lang w:val="en-GB"/>
        </w:rPr>
        <w:t>, and</w:t>
      </w:r>
      <w:proofErr w:type="gramEnd"/>
      <w:r w:rsidR="00FD1067">
        <w:rPr>
          <w:lang w:val="en-GB"/>
        </w:rPr>
        <w:t xml:space="preserve"> can be written out. </w:t>
      </w:r>
    </w:p>
    <w:p w14:paraId="7BAB6480" w14:textId="6754D7C2" w:rsidR="00FD1067" w:rsidRPr="00FD1067" w:rsidRDefault="00E75E9A" w:rsidP="00600357">
      <w:pPr>
        <w:spacing w:after="0"/>
        <w:rPr>
          <w:lang w:val="en-GB"/>
        </w:rPr>
      </w:pPr>
      <w:r>
        <w:rPr>
          <w:lang w:val="en-GB"/>
        </w:rPr>
        <w:t>Finish this section by including</w:t>
      </w:r>
      <w:r w:rsidR="00FD1067">
        <w:rPr>
          <w:lang w:val="en-GB"/>
        </w:rPr>
        <w:t xml:space="preserve"> 2-3 sentences that </w:t>
      </w:r>
      <w:r>
        <w:rPr>
          <w:lang w:val="en-GB"/>
        </w:rPr>
        <w:t xml:space="preserve">summarize the </w:t>
      </w:r>
      <w:r>
        <w:rPr>
          <w:u w:val="single"/>
          <w:lang w:val="en-GB"/>
        </w:rPr>
        <w:t xml:space="preserve">main </w:t>
      </w:r>
      <w:r w:rsidR="00595ECA">
        <w:rPr>
          <w:u w:val="single"/>
          <w:lang w:val="en-GB"/>
        </w:rPr>
        <w:t>take-home</w:t>
      </w:r>
      <w:r>
        <w:rPr>
          <w:u w:val="single"/>
          <w:lang w:val="en-GB"/>
        </w:rPr>
        <w:t xml:space="preserve"> point(s)</w:t>
      </w:r>
      <w:r>
        <w:rPr>
          <w:lang w:val="en-GB"/>
        </w:rPr>
        <w:t xml:space="preserve"> and </w:t>
      </w:r>
      <w:r w:rsidR="00FD1067">
        <w:rPr>
          <w:lang w:val="en-GB"/>
        </w:rPr>
        <w:t xml:space="preserve">put your results into a more </w:t>
      </w:r>
      <w:r w:rsidR="00FD1067" w:rsidRPr="00FD1067">
        <w:rPr>
          <w:u w:val="single"/>
          <w:lang w:val="en-GB"/>
        </w:rPr>
        <w:t>general context</w:t>
      </w:r>
      <w:r w:rsidR="00FD1067">
        <w:rPr>
          <w:lang w:val="en-GB"/>
        </w:rPr>
        <w:t>.</w:t>
      </w:r>
    </w:p>
    <w:p w14:paraId="6FC8C6D6" w14:textId="77777777" w:rsidR="00600357" w:rsidRPr="00600357" w:rsidRDefault="00600357" w:rsidP="00600357">
      <w:pPr>
        <w:pStyle w:val="Heading4"/>
        <w:spacing w:before="0" w:after="0"/>
        <w:rPr>
          <w:b w:val="0"/>
          <w:i/>
          <w:color w:val="C45911" w:themeColor="accent2" w:themeShade="BF"/>
        </w:rPr>
      </w:pPr>
      <w:r w:rsidRPr="00600357">
        <w:rPr>
          <w:b w:val="0"/>
          <w:i/>
          <w:color w:val="C45911" w:themeColor="accent2" w:themeShade="BF"/>
        </w:rPr>
        <w:t>(Between sections: keep the 10pt Times New Roman blank line)</w:t>
      </w:r>
    </w:p>
    <w:p w14:paraId="13957A7C" w14:textId="6967259B" w:rsidR="00D13D86" w:rsidRDefault="00D13D86" w:rsidP="00600357">
      <w:pPr>
        <w:spacing w:after="0"/>
        <w:rPr>
          <w:rFonts w:ascii="Times New Roman" w:hAnsi="Times New Roman"/>
          <w:lang w:val="en-GB"/>
        </w:rPr>
      </w:pPr>
      <w:r>
        <w:rPr>
          <w:rFonts w:ascii="Times New Roman" w:hAnsi="Times New Roman"/>
          <w:b/>
          <w:lang w:val="en-GB"/>
        </w:rPr>
        <w:t>Significance</w:t>
      </w:r>
    </w:p>
    <w:p w14:paraId="71D8538B" w14:textId="3D93FDEC" w:rsidR="00D13D86" w:rsidRPr="00E75E9A" w:rsidRDefault="00E75E9A" w:rsidP="00600357">
      <w:pPr>
        <w:spacing w:after="0"/>
        <w:rPr>
          <w:rFonts w:ascii="Times New Roman" w:hAnsi="Times New Roman"/>
          <w:lang w:val="en-GB"/>
        </w:rPr>
      </w:pPr>
      <w:r>
        <w:rPr>
          <w:rFonts w:ascii="Times New Roman" w:hAnsi="Times New Roman"/>
          <w:lang w:val="en-GB"/>
        </w:rPr>
        <w:t>Explain</w:t>
      </w:r>
      <w:r w:rsidR="00D13D86">
        <w:rPr>
          <w:rFonts w:ascii="Times New Roman" w:hAnsi="Times New Roman"/>
          <w:lang w:val="en-GB"/>
        </w:rPr>
        <w:t xml:space="preserve"> the significance of your research</w:t>
      </w:r>
      <w:r w:rsidR="00C7487A">
        <w:rPr>
          <w:rFonts w:ascii="Times New Roman" w:hAnsi="Times New Roman"/>
          <w:lang w:val="en-GB"/>
        </w:rPr>
        <w:t>.</w:t>
      </w:r>
      <w:r w:rsidR="00FD1067">
        <w:rPr>
          <w:rFonts w:ascii="Times New Roman" w:hAnsi="Times New Roman"/>
          <w:lang w:val="en-GB"/>
        </w:rPr>
        <w:t xml:space="preserve"> </w:t>
      </w:r>
      <w:r>
        <w:rPr>
          <w:rFonts w:ascii="Times New Roman" w:hAnsi="Times New Roman"/>
          <w:lang w:val="en-GB"/>
        </w:rPr>
        <w:t xml:space="preserve">Here are some questions you can think about when you write this section: </w:t>
      </w:r>
      <w:r w:rsidR="00FD1067">
        <w:rPr>
          <w:rFonts w:ascii="Times New Roman" w:hAnsi="Times New Roman"/>
          <w:lang w:val="en-GB"/>
        </w:rPr>
        <w:t>How are your results relevant to your field? How are they potentially impactful outside of your field? What is poss</w:t>
      </w:r>
      <w:r>
        <w:rPr>
          <w:rFonts w:ascii="Times New Roman" w:hAnsi="Times New Roman"/>
          <w:lang w:val="en-GB"/>
        </w:rPr>
        <w:t>ible now that was not possible? Will this impact clinical care? Will it change how people think about a particular problem?</w:t>
      </w:r>
      <w:r w:rsidR="00DE7C5B">
        <w:rPr>
          <w:rFonts w:ascii="Times New Roman" w:hAnsi="Times New Roman"/>
          <w:lang w:val="en-GB"/>
        </w:rPr>
        <w:t xml:space="preserve"> </w:t>
      </w:r>
      <w:r>
        <w:rPr>
          <w:rFonts w:ascii="Times New Roman" w:hAnsi="Times New Roman"/>
          <w:lang w:val="en-GB"/>
        </w:rPr>
        <w:t xml:space="preserve">Think about, and comment upon, the </w:t>
      </w:r>
      <w:r>
        <w:rPr>
          <w:rFonts w:ascii="Times New Roman" w:hAnsi="Times New Roman"/>
          <w:u w:val="single"/>
          <w:lang w:val="en-GB"/>
        </w:rPr>
        <w:t>broader perspective</w:t>
      </w:r>
      <w:r>
        <w:rPr>
          <w:rFonts w:ascii="Times New Roman" w:hAnsi="Times New Roman"/>
          <w:lang w:val="en-GB"/>
        </w:rPr>
        <w:t xml:space="preserve"> on your work.</w:t>
      </w:r>
    </w:p>
    <w:p w14:paraId="0480FE60" w14:textId="77777777" w:rsidR="00600357" w:rsidRPr="00600357" w:rsidRDefault="00600357" w:rsidP="00600357">
      <w:pPr>
        <w:pStyle w:val="Heading4"/>
        <w:spacing w:before="0" w:after="0"/>
        <w:rPr>
          <w:b w:val="0"/>
          <w:i/>
          <w:color w:val="C45911" w:themeColor="accent2" w:themeShade="BF"/>
        </w:rPr>
      </w:pPr>
      <w:r w:rsidRPr="00600357">
        <w:rPr>
          <w:b w:val="0"/>
          <w:i/>
          <w:color w:val="C45911" w:themeColor="accent2" w:themeShade="BF"/>
        </w:rPr>
        <w:t>(Between sections: keep the 10pt Times New Roman blank line)</w:t>
      </w:r>
    </w:p>
    <w:p w14:paraId="785B21B4" w14:textId="59A3043D" w:rsidR="00321103" w:rsidRPr="00A64839" w:rsidRDefault="005D0C50" w:rsidP="00600357">
      <w:pPr>
        <w:pStyle w:val="Heading4"/>
        <w:spacing w:before="0" w:after="0"/>
      </w:pPr>
      <w:r w:rsidRPr="00A64839">
        <w:t>A</w:t>
      </w:r>
      <w:r w:rsidR="00510279">
        <w:t>cknowledgments</w:t>
      </w:r>
    </w:p>
    <w:p w14:paraId="5B28F252" w14:textId="683A8A2B" w:rsidR="0008005A" w:rsidRPr="00A64839" w:rsidRDefault="00E75E9A" w:rsidP="00600357">
      <w:pPr>
        <w:spacing w:after="0"/>
        <w:rPr>
          <w:lang w:val="en-GB"/>
        </w:rPr>
      </w:pPr>
      <w:r>
        <w:rPr>
          <w:lang w:val="en-GB"/>
        </w:rPr>
        <w:t>Acknowledge any sources of support or other important contributors here.</w:t>
      </w:r>
    </w:p>
    <w:p w14:paraId="63AB5B73" w14:textId="77777777" w:rsidR="00600357" w:rsidRPr="00600357" w:rsidRDefault="00600357" w:rsidP="00600357">
      <w:pPr>
        <w:pStyle w:val="Heading4"/>
        <w:spacing w:before="0" w:after="0"/>
        <w:rPr>
          <w:b w:val="0"/>
          <w:i/>
          <w:color w:val="C45911" w:themeColor="accent2" w:themeShade="BF"/>
        </w:rPr>
      </w:pPr>
      <w:r w:rsidRPr="00600357">
        <w:rPr>
          <w:b w:val="0"/>
          <w:i/>
          <w:color w:val="C45911" w:themeColor="accent2" w:themeShade="BF"/>
        </w:rPr>
        <w:t>(Between sections: keep the 10pt Times New Roman blank line)</w:t>
      </w:r>
    </w:p>
    <w:p w14:paraId="4CE51E69" w14:textId="6C3A60F9" w:rsidR="005D0C50" w:rsidRPr="00A64839" w:rsidRDefault="005D0C50" w:rsidP="00600357">
      <w:pPr>
        <w:pStyle w:val="Heading4"/>
        <w:spacing w:before="0" w:after="0"/>
      </w:pPr>
      <w:r w:rsidRPr="00A64839">
        <w:t>R</w:t>
      </w:r>
      <w:r w:rsidR="00510279">
        <w:t>eferences</w:t>
      </w:r>
    </w:p>
    <w:p w14:paraId="5C142F83" w14:textId="189603D6" w:rsidR="00D36E5A" w:rsidRPr="004270F0" w:rsidRDefault="00E75E9A" w:rsidP="00C7487A">
      <w:pPr>
        <w:pStyle w:val="References"/>
        <w:numPr>
          <w:ilvl w:val="0"/>
          <w:numId w:val="0"/>
        </w:numPr>
        <w:rPr>
          <w:lang w:val="en-GB"/>
        </w:rPr>
      </w:pPr>
      <w:r>
        <w:rPr>
          <w:lang w:val="nl-NL"/>
        </w:rPr>
        <w:t>Reference citations can be brief, but must include the bare minimum amount of infor</w:t>
      </w:r>
      <w:r w:rsidR="004270F0">
        <w:rPr>
          <w:lang w:val="nl-NL"/>
        </w:rPr>
        <w:t>mation to locate the reference.</w:t>
      </w:r>
    </w:p>
    <w:p w14:paraId="4E1DF64B" w14:textId="116B2CEC" w:rsidR="004270F0" w:rsidRDefault="004270F0" w:rsidP="00032437">
      <w:pPr>
        <w:pStyle w:val="References"/>
        <w:numPr>
          <w:ilvl w:val="0"/>
          <w:numId w:val="0"/>
        </w:numPr>
        <w:ind w:left="357" w:hanging="357"/>
        <w:rPr>
          <w:lang w:val="en-GB"/>
        </w:rPr>
      </w:pPr>
    </w:p>
    <w:p w14:paraId="57A709EA" w14:textId="0F91FFE6" w:rsidR="00032437" w:rsidRPr="00032437" w:rsidRDefault="00032437" w:rsidP="00032437">
      <w:pPr>
        <w:pStyle w:val="References"/>
        <w:numPr>
          <w:ilvl w:val="0"/>
          <w:numId w:val="0"/>
        </w:numPr>
        <w:ind w:left="357" w:hanging="357"/>
        <w:rPr>
          <w:b/>
          <w:color w:val="C45911" w:themeColor="accent2" w:themeShade="BF"/>
          <w:lang w:val="en-GB"/>
        </w:rPr>
      </w:pPr>
      <w:r w:rsidRPr="00032437">
        <w:rPr>
          <w:b/>
          <w:color w:val="C45911" w:themeColor="accent2" w:themeShade="BF"/>
          <w:lang w:val="en-GB"/>
        </w:rPr>
        <w:t>Formatting</w:t>
      </w:r>
    </w:p>
    <w:p w14:paraId="0810AEA3" w14:textId="307AAAAD" w:rsidR="00032437" w:rsidRDefault="00032437" w:rsidP="00032437">
      <w:pPr>
        <w:pStyle w:val="References"/>
        <w:numPr>
          <w:ilvl w:val="0"/>
          <w:numId w:val="0"/>
        </w:numPr>
        <w:rPr>
          <w:color w:val="C45911" w:themeColor="accent2" w:themeShade="BF"/>
          <w:lang w:val="en-GB"/>
        </w:rPr>
      </w:pPr>
      <w:r w:rsidRPr="00032437">
        <w:rPr>
          <w:color w:val="C45911" w:themeColor="accent2" w:themeShade="BF"/>
          <w:lang w:val="en-GB"/>
        </w:rPr>
        <w:t>The font must remain 10 pt Times New Roman</w:t>
      </w:r>
      <w:r>
        <w:rPr>
          <w:color w:val="C45911" w:themeColor="accent2" w:themeShade="BF"/>
          <w:lang w:val="en-GB"/>
        </w:rPr>
        <w:t xml:space="preserve"> for the text</w:t>
      </w:r>
    </w:p>
    <w:p w14:paraId="6CF28CBB" w14:textId="7BE43CB0" w:rsidR="00032437" w:rsidRDefault="00032437" w:rsidP="00032437">
      <w:pPr>
        <w:pStyle w:val="References"/>
        <w:numPr>
          <w:ilvl w:val="0"/>
          <w:numId w:val="0"/>
        </w:numPr>
        <w:rPr>
          <w:color w:val="C45911" w:themeColor="accent2" w:themeShade="BF"/>
          <w:lang w:val="en-GB"/>
        </w:rPr>
      </w:pPr>
      <w:r>
        <w:rPr>
          <w:color w:val="C45911" w:themeColor="accent2" w:themeShade="BF"/>
          <w:lang w:val="en-GB"/>
        </w:rPr>
        <w:t>A sans serif font (e.g., Arial) is acceptable for figures</w:t>
      </w:r>
      <w:r w:rsidR="00C7487A">
        <w:rPr>
          <w:color w:val="C45911" w:themeColor="accent2" w:themeShade="BF"/>
          <w:lang w:val="en-GB"/>
        </w:rPr>
        <w:t xml:space="preserve"> and tables</w:t>
      </w:r>
      <w:r>
        <w:rPr>
          <w:color w:val="C45911" w:themeColor="accent2" w:themeShade="BF"/>
          <w:lang w:val="en-GB"/>
        </w:rPr>
        <w:t>, but the font must be 9 pt or larger.</w:t>
      </w:r>
    </w:p>
    <w:p w14:paraId="08744377" w14:textId="77777777" w:rsidR="00032437" w:rsidRPr="00032437" w:rsidRDefault="00032437" w:rsidP="00032437">
      <w:pPr>
        <w:pStyle w:val="References"/>
        <w:numPr>
          <w:ilvl w:val="0"/>
          <w:numId w:val="0"/>
        </w:numPr>
        <w:rPr>
          <w:color w:val="C45911" w:themeColor="accent2" w:themeShade="BF"/>
          <w:lang w:val="en-GB"/>
        </w:rPr>
      </w:pPr>
    </w:p>
    <w:p w14:paraId="14568272" w14:textId="465B2B8F" w:rsidR="00877D24" w:rsidRDefault="00032437" w:rsidP="00032437">
      <w:pPr>
        <w:pStyle w:val="References"/>
        <w:numPr>
          <w:ilvl w:val="0"/>
          <w:numId w:val="0"/>
        </w:numPr>
        <w:rPr>
          <w:color w:val="C45911" w:themeColor="accent2" w:themeShade="BF"/>
          <w:lang w:val="en-GB"/>
        </w:rPr>
      </w:pPr>
      <w:r w:rsidRPr="00032437">
        <w:rPr>
          <w:color w:val="C45911" w:themeColor="accent2" w:themeShade="BF"/>
          <w:lang w:val="en-GB"/>
        </w:rPr>
        <w:t xml:space="preserve">The first line of the first paragraph </w:t>
      </w:r>
      <w:proofErr w:type="gramStart"/>
      <w:r w:rsidRPr="00032437">
        <w:rPr>
          <w:color w:val="C45911" w:themeColor="accent2" w:themeShade="BF"/>
          <w:lang w:val="en-GB"/>
        </w:rPr>
        <w:t>remain</w:t>
      </w:r>
      <w:proofErr w:type="gramEnd"/>
      <w:r w:rsidRPr="00032437">
        <w:rPr>
          <w:color w:val="C45911" w:themeColor="accent2" w:themeShade="BF"/>
          <w:lang w:val="en-GB"/>
        </w:rPr>
        <w:t xml:space="preserve"> aligned with the left margin. Each paragraph after that, within the same section, is indented by 0.2”</w:t>
      </w:r>
    </w:p>
    <w:p w14:paraId="7279DC92" w14:textId="480FC3F3" w:rsidR="00032437" w:rsidRDefault="00032437" w:rsidP="00032437">
      <w:pPr>
        <w:pStyle w:val="References"/>
        <w:numPr>
          <w:ilvl w:val="0"/>
          <w:numId w:val="0"/>
        </w:numPr>
        <w:rPr>
          <w:color w:val="C45911" w:themeColor="accent2" w:themeShade="BF"/>
          <w:lang w:val="en-GB"/>
        </w:rPr>
      </w:pPr>
    </w:p>
    <w:p w14:paraId="1FDD254F" w14:textId="345E39CE" w:rsidR="00032437" w:rsidRDefault="00032437" w:rsidP="00032437">
      <w:pPr>
        <w:pStyle w:val="References"/>
        <w:numPr>
          <w:ilvl w:val="0"/>
          <w:numId w:val="0"/>
        </w:numPr>
        <w:rPr>
          <w:color w:val="C45911" w:themeColor="accent2" w:themeShade="BF"/>
          <w:lang w:val="en-GB"/>
        </w:rPr>
      </w:pPr>
      <w:r>
        <w:rPr>
          <w:color w:val="C45911" w:themeColor="accent2" w:themeShade="BF"/>
          <w:lang w:val="en-GB"/>
        </w:rPr>
        <w:t>There must be 0.5” margin around all edges.</w:t>
      </w:r>
    </w:p>
    <w:p w14:paraId="7CEBD5E8" w14:textId="1391C275" w:rsidR="00032437" w:rsidRDefault="00032437" w:rsidP="00032437">
      <w:pPr>
        <w:pStyle w:val="References"/>
        <w:numPr>
          <w:ilvl w:val="0"/>
          <w:numId w:val="0"/>
        </w:numPr>
        <w:rPr>
          <w:color w:val="C45911" w:themeColor="accent2" w:themeShade="BF"/>
          <w:lang w:val="en-GB"/>
        </w:rPr>
      </w:pPr>
      <w:r>
        <w:rPr>
          <w:color w:val="C45911" w:themeColor="accent2" w:themeShade="BF"/>
          <w:lang w:val="en-GB"/>
        </w:rPr>
        <w:t>Please ensure proper significant digits in all reported results.</w:t>
      </w:r>
    </w:p>
    <w:p w14:paraId="59DDB89A" w14:textId="29FFCB55" w:rsidR="00BD3496" w:rsidRDefault="00BD3496" w:rsidP="00032437">
      <w:pPr>
        <w:pStyle w:val="References"/>
        <w:numPr>
          <w:ilvl w:val="0"/>
          <w:numId w:val="0"/>
        </w:numPr>
        <w:rPr>
          <w:color w:val="C45911" w:themeColor="accent2" w:themeShade="BF"/>
          <w:lang w:val="en-GB"/>
        </w:rPr>
      </w:pPr>
    </w:p>
    <w:p w14:paraId="1D91F8E8" w14:textId="65F814F9" w:rsidR="00877D24" w:rsidRDefault="00BD3496" w:rsidP="00032437">
      <w:pPr>
        <w:pStyle w:val="References"/>
        <w:numPr>
          <w:ilvl w:val="0"/>
          <w:numId w:val="0"/>
        </w:numPr>
        <w:rPr>
          <w:color w:val="C45911" w:themeColor="accent2" w:themeShade="BF"/>
          <w:lang w:val="en-GB"/>
        </w:rPr>
      </w:pPr>
      <w:r>
        <w:rPr>
          <w:color w:val="C45911" w:themeColor="accent2" w:themeShade="BF"/>
          <w:lang w:val="en-GB"/>
        </w:rPr>
        <w:t xml:space="preserve">Please keep all Section headings and do not change them. </w:t>
      </w:r>
      <w:r w:rsidR="00877D24">
        <w:rPr>
          <w:color w:val="C45911" w:themeColor="accent2" w:themeShade="BF"/>
          <w:lang w:val="en-GB"/>
        </w:rPr>
        <w:t xml:space="preserve">Section headings should have their own line and not be part of the first paragraph. </w:t>
      </w:r>
    </w:p>
    <w:p w14:paraId="79498239" w14:textId="77777777" w:rsidR="00877D24" w:rsidRDefault="00877D24" w:rsidP="00032437">
      <w:pPr>
        <w:pStyle w:val="References"/>
        <w:numPr>
          <w:ilvl w:val="0"/>
          <w:numId w:val="0"/>
        </w:numPr>
        <w:rPr>
          <w:color w:val="C45911" w:themeColor="accent2" w:themeShade="BF"/>
          <w:lang w:val="en-GB"/>
        </w:rPr>
      </w:pPr>
    </w:p>
    <w:p w14:paraId="71C8BAD3" w14:textId="3049F9FF" w:rsidR="00032437" w:rsidRDefault="00BD3496" w:rsidP="00032437">
      <w:pPr>
        <w:pStyle w:val="References"/>
        <w:numPr>
          <w:ilvl w:val="0"/>
          <w:numId w:val="0"/>
        </w:numPr>
        <w:rPr>
          <w:color w:val="C45911" w:themeColor="accent2" w:themeShade="BF"/>
          <w:lang w:val="en-GB"/>
        </w:rPr>
      </w:pPr>
      <w:r>
        <w:rPr>
          <w:color w:val="C45911" w:themeColor="accent2" w:themeShade="BF"/>
          <w:lang w:val="en-GB"/>
        </w:rPr>
        <w:t xml:space="preserve">All other text </w:t>
      </w:r>
      <w:r w:rsidR="00877D24">
        <w:rPr>
          <w:color w:val="C45911" w:themeColor="accent2" w:themeShade="BF"/>
          <w:lang w:val="en-GB"/>
        </w:rPr>
        <w:t xml:space="preserve">in this template </w:t>
      </w:r>
      <w:r>
        <w:rPr>
          <w:color w:val="C45911" w:themeColor="accent2" w:themeShade="BF"/>
          <w:lang w:val="en-GB"/>
        </w:rPr>
        <w:t xml:space="preserve">can be removed prior to starting your </w:t>
      </w:r>
      <w:r w:rsidR="00307E2F">
        <w:rPr>
          <w:color w:val="C45911" w:themeColor="accent2" w:themeShade="BF"/>
          <w:lang w:val="en-GB"/>
        </w:rPr>
        <w:t>abstract</w:t>
      </w:r>
    </w:p>
    <w:p w14:paraId="2D737B01" w14:textId="271B3B56" w:rsidR="00307E2F" w:rsidRPr="00307E2F" w:rsidRDefault="00307E2F" w:rsidP="00032437">
      <w:pPr>
        <w:pStyle w:val="References"/>
        <w:numPr>
          <w:ilvl w:val="0"/>
          <w:numId w:val="0"/>
        </w:numPr>
        <w:rPr>
          <w:color w:val="C45911" w:themeColor="accent2" w:themeShade="BF"/>
          <w:lang w:val="en-GB"/>
        </w:rPr>
        <w:sectPr w:rsidR="00307E2F" w:rsidRPr="00307E2F" w:rsidSect="00600357">
          <w:type w:val="continuous"/>
          <w:pgSz w:w="12242" w:h="15842" w:code="1"/>
          <w:pgMar w:top="720" w:right="720" w:bottom="720" w:left="720" w:header="720" w:footer="567" w:gutter="0"/>
          <w:cols w:num="2" w:space="454"/>
          <w:docGrid w:linePitch="272"/>
        </w:sectPr>
      </w:pPr>
    </w:p>
    <w:p w14:paraId="1EA3DD54" w14:textId="77777777" w:rsidR="003E199D" w:rsidRPr="003E199D" w:rsidRDefault="003E199D" w:rsidP="00562870">
      <w:pPr>
        <w:pStyle w:val="Heading2"/>
        <w:jc w:val="center"/>
        <w:rPr>
          <w:rFonts w:ascii="Arial" w:hAnsi="Arial" w:cs="Arial"/>
          <w:b w:val="0"/>
          <w:bCs w:val="0"/>
          <w:sz w:val="32"/>
          <w:szCs w:val="32"/>
        </w:rPr>
      </w:pPr>
      <w:bookmarkStart w:id="0" w:name="_Toc39964567"/>
      <w:r>
        <w:rPr>
          <w:rFonts w:ascii="Arial" w:hAnsi="Arial" w:cs="Arial"/>
          <w:sz w:val="32"/>
          <w:szCs w:val="32"/>
        </w:rPr>
        <w:lastRenderedPageBreak/>
        <w:t>Abstract Submission Instructions</w:t>
      </w:r>
    </w:p>
    <w:bookmarkEnd w:id="0"/>
    <w:p w14:paraId="0F6E9910" w14:textId="77777777" w:rsidR="003E199D" w:rsidRPr="003E199D" w:rsidRDefault="003E199D" w:rsidP="00562870">
      <w:pPr>
        <w:rPr>
          <w:rFonts w:ascii="Arial" w:hAnsi="Arial" w:cs="Arial"/>
          <w:sz w:val="24"/>
          <w:szCs w:val="24"/>
        </w:rPr>
      </w:pPr>
      <w:r w:rsidRPr="005115B0">
        <w:rPr>
          <w:rFonts w:ascii="Arial" w:hAnsi="Arial" w:cs="Arial"/>
          <w:sz w:val="24"/>
          <w:szCs w:val="24"/>
        </w:rPr>
        <w:t>We invite you to submit your research papers to be part of the scientific program of this congress. Please follow the instructions carefully.</w:t>
      </w:r>
    </w:p>
    <w:p w14:paraId="20F2C179" w14:textId="77777777" w:rsidR="003E199D" w:rsidRPr="003E199D" w:rsidRDefault="003E199D" w:rsidP="00562870">
      <w:pPr>
        <w:pStyle w:val="Heading3"/>
        <w:rPr>
          <w:rFonts w:ascii="Arial" w:hAnsi="Arial" w:cs="Arial"/>
        </w:rPr>
      </w:pPr>
      <w:r w:rsidRPr="005115B0">
        <w:rPr>
          <w:rFonts w:ascii="Arial" w:hAnsi="Arial" w:cs="Arial"/>
        </w:rPr>
        <w:t>1. Submission Process</w:t>
      </w:r>
    </w:p>
    <w:p w14:paraId="1BF4FD73" w14:textId="77777777" w:rsidR="003E199D" w:rsidRPr="003E199D" w:rsidRDefault="003E199D" w:rsidP="00562870">
      <w:pPr>
        <w:pStyle w:val="NormalWeb"/>
        <w:jc w:val="both"/>
        <w:rPr>
          <w:rFonts w:ascii="Arial" w:hAnsi="Arial" w:cs="Arial"/>
        </w:rPr>
      </w:pPr>
      <w:r w:rsidRPr="005115B0">
        <w:rPr>
          <w:rFonts w:ascii="Arial" w:hAnsi="Arial" w:cs="Arial"/>
        </w:rPr>
        <w:t xml:space="preserve">Authors must use the </w:t>
      </w:r>
      <w:r w:rsidRPr="005115B0">
        <w:rPr>
          <w:rFonts w:ascii="Arial" w:hAnsi="Arial" w:cs="Arial"/>
          <w:b/>
          <w:bCs/>
        </w:rPr>
        <w:t>official template in Word format</w:t>
      </w:r>
      <w:r w:rsidRPr="005115B0">
        <w:rPr>
          <w:rFonts w:ascii="Arial" w:hAnsi="Arial" w:cs="Arial"/>
        </w:rPr>
        <w:t xml:space="preserve">, available for download at: </w:t>
      </w:r>
      <w:hyperlink r:id="rId12" w:tgtFrame="_blank" w:history="1">
        <w:r w:rsidRPr="005115B0">
          <w:rPr>
            <w:rStyle w:val="Hyperlink"/>
            <w:rFonts w:ascii="Arial" w:hAnsi="Arial" w:cs="Arial"/>
          </w:rPr>
          <w:t>rpbiomechanics.com/congreso2026</w:t>
        </w:r>
      </w:hyperlink>
    </w:p>
    <w:p w14:paraId="20ABEAFD" w14:textId="77777777" w:rsidR="003E199D" w:rsidRPr="003E199D" w:rsidRDefault="003E199D" w:rsidP="003E199D">
      <w:pPr>
        <w:pStyle w:val="NormalWeb"/>
        <w:tabs>
          <w:tab w:val="num" w:pos="720"/>
        </w:tabs>
        <w:ind w:left="720" w:hanging="720"/>
        <w:jc w:val="both"/>
        <w:rPr>
          <w:rFonts w:ascii="Arial" w:hAnsi="Arial" w:cs="Arial"/>
          <w:highlight w:val="yellow"/>
        </w:rPr>
      </w:pPr>
      <w:r w:rsidRPr="005115B0">
        <w:rPr>
          <w:rFonts w:ascii="Arial" w:hAnsi="Arial" w:cs="Arial"/>
          <w:b/>
          <w:bCs/>
          <w:highlight w:val="yellow"/>
        </w:rPr>
        <w:t>Means of delivery:</w:t>
      </w:r>
      <w:r w:rsidRPr="005115B0">
        <w:rPr>
          <w:rFonts w:ascii="Arial" w:hAnsi="Arial" w:cs="Arial"/>
          <w:highlight w:val="yellow"/>
        </w:rPr>
        <w:t xml:space="preserve"> The document must be uploaded through the registration form.</w:t>
      </w:r>
    </w:p>
    <w:p w14:paraId="7E62A6F3" w14:textId="77777777" w:rsidR="003E199D" w:rsidRPr="003E199D" w:rsidRDefault="003E199D" w:rsidP="003E199D">
      <w:pPr>
        <w:pStyle w:val="NormalWeb"/>
        <w:tabs>
          <w:tab w:val="num" w:pos="720"/>
        </w:tabs>
        <w:ind w:left="720" w:hanging="720"/>
        <w:jc w:val="both"/>
        <w:rPr>
          <w:rFonts w:ascii="Arial" w:hAnsi="Arial" w:cs="Arial"/>
        </w:rPr>
      </w:pPr>
      <w:r w:rsidRPr="005115B0">
        <w:rPr>
          <w:rFonts w:ascii="Arial" w:hAnsi="Arial" w:cs="Arial"/>
          <w:b/>
          <w:bCs/>
        </w:rPr>
        <w:t>Deadline:</w:t>
      </w:r>
      <w:r w:rsidRPr="005115B0">
        <w:rPr>
          <w:rFonts w:ascii="Arial" w:hAnsi="Arial" w:cs="Arial"/>
        </w:rPr>
        <w:t xml:space="preserve"> February 13, </w:t>
      </w:r>
      <w:proofErr w:type="gramStart"/>
      <w:r w:rsidRPr="005115B0">
        <w:rPr>
          <w:rFonts w:ascii="Arial" w:hAnsi="Arial" w:cs="Arial"/>
        </w:rPr>
        <w:t>2026</w:t>
      </w:r>
      <w:proofErr w:type="gramEnd"/>
      <w:r w:rsidRPr="005115B0">
        <w:rPr>
          <w:rFonts w:ascii="Arial" w:hAnsi="Arial" w:cs="Arial"/>
        </w:rPr>
        <w:t xml:space="preserve"> at 11:30 p.m. (Costa Rica time).</w:t>
      </w:r>
    </w:p>
    <w:p w14:paraId="29ABBD94" w14:textId="77777777" w:rsidR="003E199D" w:rsidRPr="003E199D" w:rsidRDefault="003E199D" w:rsidP="00562870">
      <w:pPr>
        <w:pStyle w:val="Heading3"/>
        <w:rPr>
          <w:rFonts w:ascii="Arial" w:hAnsi="Arial" w:cs="Arial"/>
        </w:rPr>
      </w:pPr>
      <w:r w:rsidRPr="005115B0">
        <w:rPr>
          <w:rFonts w:ascii="Arial" w:hAnsi="Arial" w:cs="Arial"/>
        </w:rPr>
        <w:t>2. Notification of Results</w:t>
      </w:r>
    </w:p>
    <w:p w14:paraId="3C948FA3" w14:textId="77777777" w:rsidR="003E199D" w:rsidRPr="003E199D" w:rsidRDefault="003E199D" w:rsidP="00562870">
      <w:pPr>
        <w:pStyle w:val="NormalWeb"/>
        <w:jc w:val="both"/>
        <w:rPr>
          <w:rFonts w:ascii="Arial" w:hAnsi="Arial" w:cs="Arial"/>
        </w:rPr>
      </w:pPr>
      <w:r w:rsidRPr="005115B0">
        <w:rPr>
          <w:rFonts w:ascii="Arial" w:hAnsi="Arial" w:cs="Arial"/>
        </w:rPr>
        <w:t xml:space="preserve">The International Scientific Committee will evaluate the proposals independently. The official notification of </w:t>
      </w:r>
      <w:r w:rsidRPr="005115B0">
        <w:rPr>
          <w:rFonts w:ascii="Arial" w:hAnsi="Arial" w:cs="Arial"/>
          <w:b/>
          <w:bCs/>
        </w:rPr>
        <w:t>acceptance or rejection</w:t>
      </w:r>
      <w:r w:rsidRPr="005115B0">
        <w:rPr>
          <w:rFonts w:ascii="Arial" w:hAnsi="Arial" w:cs="Arial"/>
        </w:rPr>
        <w:t xml:space="preserve"> will be sent via </w:t>
      </w:r>
      <w:proofErr w:type="gramStart"/>
      <w:r w:rsidRPr="005115B0">
        <w:rPr>
          <w:rFonts w:ascii="Arial" w:hAnsi="Arial" w:cs="Arial"/>
        </w:rPr>
        <w:t>email no</w:t>
      </w:r>
      <w:proofErr w:type="gramEnd"/>
      <w:r w:rsidRPr="005115B0">
        <w:rPr>
          <w:rFonts w:ascii="Arial" w:hAnsi="Arial" w:cs="Arial"/>
        </w:rPr>
        <w:t xml:space="preserve"> later than:</w:t>
      </w:r>
    </w:p>
    <w:p w14:paraId="2A5734E3" w14:textId="77777777" w:rsidR="003E199D" w:rsidRPr="005115B0" w:rsidRDefault="003E199D" w:rsidP="003E199D">
      <w:pPr>
        <w:pStyle w:val="NormalWeb"/>
        <w:tabs>
          <w:tab w:val="num" w:pos="720"/>
        </w:tabs>
        <w:ind w:left="720" w:hanging="720"/>
        <w:rPr>
          <w:rFonts w:ascii="Arial" w:hAnsi="Arial" w:cs="Arial"/>
        </w:rPr>
      </w:pPr>
      <w:r w:rsidRPr="005115B0">
        <w:rPr>
          <w:rFonts w:ascii="Segoe UI Emoji" w:hAnsi="Segoe UI Emoji" w:cs="Segoe UI Emoji"/>
        </w:rPr>
        <w:t xml:space="preserve">📅 </w:t>
      </w:r>
      <w:r w:rsidRPr="005115B0">
        <w:rPr>
          <w:rFonts w:ascii="Arial" w:hAnsi="Arial" w:cs="Arial"/>
          <w:b/>
          <w:bCs/>
        </w:rPr>
        <w:t>March 2, 2026</w:t>
      </w:r>
    </w:p>
    <w:p w14:paraId="6E94A5AE" w14:textId="77777777" w:rsidR="003E199D" w:rsidRPr="005115B0" w:rsidRDefault="003E199D" w:rsidP="00562870">
      <w:pPr>
        <w:pStyle w:val="Heading3"/>
        <w:rPr>
          <w:rFonts w:ascii="Arial" w:hAnsi="Arial" w:cs="Arial"/>
        </w:rPr>
      </w:pPr>
      <w:r w:rsidRPr="005115B0">
        <w:rPr>
          <w:rFonts w:ascii="Arial" w:hAnsi="Arial" w:cs="Arial"/>
        </w:rPr>
        <w:t>3. Confirmation of Participation and Registration</w:t>
      </w:r>
    </w:p>
    <w:p w14:paraId="57A4ED69" w14:textId="77777777" w:rsidR="003E199D" w:rsidRPr="003E199D" w:rsidRDefault="003E199D" w:rsidP="00562870">
      <w:pPr>
        <w:pStyle w:val="NormalWeb"/>
        <w:jc w:val="both"/>
        <w:rPr>
          <w:rFonts w:ascii="Arial" w:hAnsi="Arial" w:cs="Arial"/>
        </w:rPr>
      </w:pPr>
      <w:r w:rsidRPr="005115B0">
        <w:rPr>
          <w:rFonts w:ascii="Arial" w:hAnsi="Arial" w:cs="Arial"/>
        </w:rPr>
        <w:t>To ensure the inclusion of their work in the official program and in the Proceedings of the Congress, authors with accepted papers must complete their registration and payment by:</w:t>
      </w:r>
    </w:p>
    <w:p w14:paraId="6D34AFE1" w14:textId="77777777" w:rsidR="003E199D" w:rsidRPr="003E199D" w:rsidRDefault="003E199D" w:rsidP="003E199D">
      <w:pPr>
        <w:pStyle w:val="NormalWeb"/>
        <w:tabs>
          <w:tab w:val="num" w:pos="720"/>
        </w:tabs>
        <w:ind w:left="720" w:hanging="720"/>
        <w:rPr>
          <w:rFonts w:ascii="Arial" w:hAnsi="Arial" w:cs="Arial"/>
        </w:rPr>
      </w:pPr>
      <w:r w:rsidRPr="005115B0">
        <w:rPr>
          <w:rFonts w:ascii="Segoe UI Emoji" w:hAnsi="Segoe UI Emoji" w:cs="Segoe UI Emoji"/>
        </w:rPr>
        <w:t xml:space="preserve">📅 </w:t>
      </w:r>
      <w:r w:rsidRPr="005115B0">
        <w:rPr>
          <w:rFonts w:ascii="Arial" w:hAnsi="Arial" w:cs="Arial"/>
          <w:b/>
          <w:bCs/>
        </w:rPr>
        <w:t>March 25, 2026</w:t>
      </w:r>
      <w:r w:rsidRPr="005115B0">
        <w:rPr>
          <w:rFonts w:ascii="Arial" w:hAnsi="Arial" w:cs="Arial"/>
        </w:rPr>
        <w:t xml:space="preserve"> (Payment deadline for speakers).</w:t>
      </w:r>
    </w:p>
    <w:p w14:paraId="194C49AB" w14:textId="77777777" w:rsidR="003E199D" w:rsidRPr="003E199D" w:rsidRDefault="003E199D" w:rsidP="00562870">
      <w:pPr>
        <w:pStyle w:val="NormalWeb"/>
        <w:rPr>
          <w:rFonts w:ascii="Arial" w:hAnsi="Arial" w:cs="Arial"/>
        </w:rPr>
      </w:pPr>
      <w:r w:rsidRPr="005115B0">
        <w:rPr>
          <w:rFonts w:ascii="Arial" w:hAnsi="Arial" w:cs="Arial"/>
        </w:rPr>
        <w:t>Once your participation has been confirmed, you can start preparing your presentation (10-minute oral presentation or scientific poster in A0 format).</w:t>
      </w:r>
    </w:p>
    <w:p w14:paraId="1EB2F393" w14:textId="77777777" w:rsidR="003E199D" w:rsidRPr="003E199D" w:rsidRDefault="003E199D" w:rsidP="00562870">
      <w:pPr>
        <w:pStyle w:val="Heading3"/>
        <w:rPr>
          <w:rFonts w:ascii="Arial" w:hAnsi="Arial" w:cs="Arial"/>
        </w:rPr>
      </w:pPr>
      <w:r w:rsidRPr="005115B0">
        <w:rPr>
          <w:rFonts w:ascii="Arial" w:hAnsi="Arial" w:cs="Arial"/>
        </w:rPr>
        <w:t>4. Presentation during the Congress</w:t>
      </w:r>
    </w:p>
    <w:p w14:paraId="523708B2" w14:textId="77777777" w:rsidR="003E199D" w:rsidRPr="003E199D" w:rsidRDefault="003E199D" w:rsidP="00562870">
      <w:pPr>
        <w:pStyle w:val="NormalWeb"/>
        <w:rPr>
          <w:rFonts w:ascii="Arial" w:hAnsi="Arial" w:cs="Arial"/>
        </w:rPr>
      </w:pPr>
      <w:r w:rsidRPr="005115B0">
        <w:rPr>
          <w:rFonts w:ascii="Arial" w:hAnsi="Arial" w:cs="Arial"/>
        </w:rPr>
        <w:t>Share your research with a global audience of peers and industry leaders.</w:t>
      </w:r>
    </w:p>
    <w:p w14:paraId="24557AA5" w14:textId="77777777" w:rsidR="003E199D" w:rsidRPr="003E199D" w:rsidRDefault="003E199D" w:rsidP="003E199D">
      <w:pPr>
        <w:pStyle w:val="NormalWeb"/>
        <w:tabs>
          <w:tab w:val="num" w:pos="720"/>
        </w:tabs>
        <w:ind w:left="720" w:hanging="720"/>
        <w:rPr>
          <w:rFonts w:ascii="Arial" w:hAnsi="Arial" w:cs="Arial"/>
        </w:rPr>
      </w:pPr>
      <w:r w:rsidRPr="005115B0">
        <w:rPr>
          <w:rFonts w:ascii="Segoe UI Emoji" w:hAnsi="Segoe UI Emoji" w:cs="Segoe UI Emoji"/>
        </w:rPr>
        <w:t xml:space="preserve">📅 </w:t>
      </w:r>
      <w:r w:rsidRPr="005115B0">
        <w:rPr>
          <w:rFonts w:ascii="Arial" w:hAnsi="Arial" w:cs="Arial"/>
          <w:b/>
          <w:bCs/>
        </w:rPr>
        <w:t xml:space="preserve">April 9-10, </w:t>
      </w:r>
      <w:proofErr w:type="gramStart"/>
      <w:r w:rsidRPr="005115B0">
        <w:rPr>
          <w:rFonts w:ascii="Arial" w:hAnsi="Arial" w:cs="Arial"/>
          <w:b/>
          <w:bCs/>
        </w:rPr>
        <w:t>2026</w:t>
      </w:r>
      <w:proofErr w:type="gramEnd"/>
      <w:r w:rsidRPr="005115B0">
        <w:rPr>
          <w:rFonts w:ascii="Arial" w:hAnsi="Arial" w:cs="Arial"/>
        </w:rPr>
        <w:t xml:space="preserve"> | Headquarters of the Congress.</w:t>
      </w:r>
    </w:p>
    <w:p w14:paraId="7E4EC795" w14:textId="77777777" w:rsidR="003E199D" w:rsidRPr="005115B0" w:rsidRDefault="003E199D" w:rsidP="00562870">
      <w:pPr>
        <w:pStyle w:val="Heading3"/>
        <w:rPr>
          <w:rFonts w:ascii="Arial" w:hAnsi="Arial" w:cs="Arial"/>
          <w:lang w:val="es-CR"/>
        </w:rPr>
      </w:pPr>
      <w:r w:rsidRPr="003E199D">
        <w:rPr>
          <w:rFonts w:ascii="Arial" w:hAnsi="Arial" w:cs="Arial"/>
          <w:lang w:val="es-CR"/>
        </w:rPr>
        <w:t xml:space="preserve">5. </w:t>
      </w:r>
      <w:proofErr w:type="spellStart"/>
      <w:r w:rsidRPr="003E199D">
        <w:rPr>
          <w:rFonts w:ascii="Arial" w:hAnsi="Arial" w:cs="Arial"/>
          <w:lang w:val="es-CR"/>
        </w:rPr>
        <w:t>Publication</w:t>
      </w:r>
      <w:proofErr w:type="spellEnd"/>
      <w:r w:rsidRPr="003E199D">
        <w:rPr>
          <w:rFonts w:ascii="Arial" w:hAnsi="Arial" w:cs="Arial"/>
          <w:lang w:val="es-CR"/>
        </w:rPr>
        <w:t xml:space="preserve"> in Memorias y Oportunidades Editoriales</w:t>
      </w:r>
    </w:p>
    <w:p w14:paraId="2F4B8F73" w14:textId="2616A20D" w:rsidR="003E199D" w:rsidRPr="003E199D" w:rsidRDefault="003E199D" w:rsidP="003E199D">
      <w:pPr>
        <w:pStyle w:val="NormalWeb"/>
        <w:tabs>
          <w:tab w:val="num" w:pos="720"/>
        </w:tabs>
        <w:ind w:left="720" w:hanging="720"/>
        <w:rPr>
          <w:rFonts w:ascii="Arial" w:hAnsi="Arial" w:cs="Arial"/>
        </w:rPr>
      </w:pPr>
      <w:r>
        <w:rPr>
          <w:rFonts w:ascii="Arial" w:hAnsi="Arial" w:cs="Arial"/>
          <w:b/>
          <w:bCs/>
        </w:rPr>
        <w:tab/>
      </w:r>
      <w:r w:rsidRPr="005115B0">
        <w:rPr>
          <w:rFonts w:ascii="Arial" w:hAnsi="Arial" w:cs="Arial"/>
          <w:b/>
          <w:bCs/>
        </w:rPr>
        <w:t>Conference Proceedings:</w:t>
      </w:r>
      <w:r w:rsidRPr="005115B0">
        <w:rPr>
          <w:rFonts w:ascii="Arial" w:hAnsi="Arial" w:cs="Arial"/>
        </w:rPr>
        <w:t xml:space="preserve"> All accepted abstracts will be published in the official edition</w:t>
      </w:r>
      <w:r>
        <w:rPr>
          <w:rFonts w:ascii="Arial" w:hAnsi="Arial" w:cs="Arial"/>
        </w:rPr>
        <w:t xml:space="preserve"> </w:t>
      </w:r>
      <w:r w:rsidRPr="005115B0">
        <w:rPr>
          <w:rFonts w:ascii="Arial" w:hAnsi="Arial" w:cs="Arial"/>
        </w:rPr>
        <w:t>of the Conference Proceedings on our website (available in May 2026).</w:t>
      </w:r>
    </w:p>
    <w:p w14:paraId="00CAED0C" w14:textId="4D53812C" w:rsidR="003E199D" w:rsidRPr="003E199D" w:rsidRDefault="003E199D" w:rsidP="003E199D">
      <w:pPr>
        <w:pStyle w:val="NormalWeb"/>
        <w:tabs>
          <w:tab w:val="num" w:pos="720"/>
        </w:tabs>
        <w:ind w:left="720" w:hanging="720"/>
      </w:pPr>
      <w:r>
        <w:rPr>
          <w:rFonts w:ascii="Arial" w:hAnsi="Arial" w:cs="Arial"/>
          <w:b/>
          <w:bCs/>
        </w:rPr>
        <w:lastRenderedPageBreak/>
        <w:tab/>
      </w:r>
      <w:r w:rsidRPr="005115B0">
        <w:rPr>
          <w:rFonts w:ascii="Arial" w:hAnsi="Arial" w:cs="Arial"/>
          <w:b/>
          <w:bCs/>
        </w:rPr>
        <w:t>Full Articles (Optional):</w:t>
      </w:r>
      <w:r w:rsidRPr="005115B0">
        <w:rPr>
          <w:rFonts w:ascii="Arial" w:hAnsi="Arial" w:cs="Arial"/>
        </w:rPr>
        <w:t xml:space="preserve"> Papers with the highest grades will be invited to submit a full article for publication in the journal </w:t>
      </w:r>
      <w:r w:rsidRPr="005115B0">
        <w:rPr>
          <w:rFonts w:ascii="Arial" w:hAnsi="Arial" w:cs="Arial"/>
          <w:b/>
          <w:bCs/>
        </w:rPr>
        <w:t xml:space="preserve">Pensar </w:t>
      </w:r>
      <w:proofErr w:type="spellStart"/>
      <w:r w:rsidRPr="005115B0">
        <w:rPr>
          <w:rFonts w:ascii="Arial" w:hAnsi="Arial" w:cs="Arial"/>
          <w:b/>
          <w:bCs/>
        </w:rPr>
        <w:t>en</w:t>
      </w:r>
      <w:proofErr w:type="spellEnd"/>
      <w:r w:rsidRPr="005115B0">
        <w:rPr>
          <w:rFonts w:ascii="Arial" w:hAnsi="Arial" w:cs="Arial"/>
          <w:b/>
          <w:bCs/>
        </w:rPr>
        <w:t xml:space="preserve"> </w:t>
      </w:r>
      <w:proofErr w:type="spellStart"/>
      <w:r w:rsidRPr="005115B0">
        <w:rPr>
          <w:rFonts w:ascii="Arial" w:hAnsi="Arial" w:cs="Arial"/>
          <w:b/>
          <w:bCs/>
        </w:rPr>
        <w:t>Movimiento</w:t>
      </w:r>
      <w:proofErr w:type="spellEnd"/>
      <w:r w:rsidRPr="005115B0">
        <w:rPr>
          <w:rFonts w:ascii="Arial" w:hAnsi="Arial" w:cs="Arial"/>
        </w:rPr>
        <w:t xml:space="preserve"> of the University of Costa Rica, under a peer review process and with no publication costs for the author.</w:t>
      </w:r>
    </w:p>
    <w:p w14:paraId="5B08CC52" w14:textId="77777777" w:rsidR="003E199D" w:rsidRPr="003E199D" w:rsidRDefault="003E199D" w:rsidP="003E199D">
      <w:pPr>
        <w:pStyle w:val="NormalWeb"/>
      </w:pPr>
    </w:p>
    <w:p w14:paraId="0D6F9327" w14:textId="3465AB5B" w:rsidR="00BF46F8" w:rsidRPr="003E199D" w:rsidRDefault="00BF46F8" w:rsidP="003E199D">
      <w:pPr>
        <w:spacing w:after="0"/>
        <w:rPr>
          <w:rFonts w:ascii="Times New Roman" w:hAnsi="Times New Roman"/>
          <w:color w:val="CC6600"/>
        </w:rPr>
      </w:pPr>
    </w:p>
    <w:sectPr w:rsidR="00BF46F8" w:rsidRPr="003E199D" w:rsidSect="003E199D">
      <w:headerReference w:type="default" r:id="rId13"/>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596ECD" w14:textId="77777777" w:rsidR="000F6CE1" w:rsidRDefault="000F6CE1" w:rsidP="00961F2F">
      <w:r>
        <w:separator/>
      </w:r>
    </w:p>
  </w:endnote>
  <w:endnote w:type="continuationSeparator" w:id="0">
    <w:p w14:paraId="1F5455C6" w14:textId="77777777" w:rsidR="000F6CE1" w:rsidRDefault="000F6CE1" w:rsidP="00961F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61FEF" w14:textId="77777777" w:rsidR="007730B1" w:rsidRDefault="007730B1" w:rsidP="00961F2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D583C1" w14:textId="77777777" w:rsidR="000F6CE1" w:rsidRDefault="000F6CE1" w:rsidP="00961F2F">
      <w:r>
        <w:separator/>
      </w:r>
    </w:p>
  </w:footnote>
  <w:footnote w:type="continuationSeparator" w:id="0">
    <w:p w14:paraId="5F194CC2" w14:textId="77777777" w:rsidR="000F6CE1" w:rsidRDefault="000F6CE1" w:rsidP="00961F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EB925" w14:textId="77777777" w:rsidR="007730B1" w:rsidRDefault="007730B1" w:rsidP="003A7EC7">
    <w:pPr>
      <w:pStyle w:val="Header"/>
      <w:tabs>
        <w:tab w:val="clear" w:pos="4513"/>
        <w:tab w:val="clear" w:pos="9026"/>
        <w:tab w:val="center" w:pos="5103"/>
        <w:tab w:val="right" w:pos="10206"/>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935966" w14:textId="77777777" w:rsidR="003E199D" w:rsidRDefault="003E199D" w:rsidP="003C6805">
    <w:pPr>
      <w:pStyle w:val="NoSpacing"/>
    </w:pPr>
    <w:r>
      <w:rPr>
        <w:noProof/>
      </w:rPr>
      <w:drawing>
        <wp:anchor distT="0" distB="0" distL="114300" distR="114300" simplePos="0" relativeHeight="251659264" behindDoc="0" locked="0" layoutInCell="1" allowOverlap="1" wp14:anchorId="637342DA" wp14:editId="57D8A147">
          <wp:simplePos x="0" y="0"/>
          <wp:positionH relativeFrom="margin">
            <wp:align>center</wp:align>
          </wp:positionH>
          <wp:positionV relativeFrom="paragraph">
            <wp:posOffset>-144932</wp:posOffset>
          </wp:positionV>
          <wp:extent cx="1385570" cy="423545"/>
          <wp:effectExtent l="0" t="0" r="5080" b="0"/>
          <wp:wrapNone/>
          <wp:docPr id="17610423" name="Picture 1"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0423" name="Picture 1" descr="A logo for a compan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85570" cy="423545"/>
                  </a:xfrm>
                  <a:prstGeom prst="rect">
                    <a:avLst/>
                  </a:prstGeom>
                </pic:spPr>
              </pic:pic>
            </a:graphicData>
          </a:graphic>
          <wp14:sizeRelH relativeFrom="margin">
            <wp14:pctWidth>0</wp14:pctWidth>
          </wp14:sizeRelH>
          <wp14:sizeRelV relativeFrom="margin">
            <wp14:pctHeight>0</wp14:pctHeight>
          </wp14:sizeRelV>
        </wp:anchor>
      </w:drawing>
    </w:r>
  </w:p>
  <w:p w14:paraId="5ED9A8AC" w14:textId="77777777" w:rsidR="003E199D" w:rsidRPr="003C6805" w:rsidRDefault="003E199D" w:rsidP="003C6805">
    <w:pPr>
      <w:pStyle w:val="Title"/>
      <w:rPr>
        <w:sz w:val="12"/>
        <w:szCs w:val="12"/>
        <w:lang w:val="es-CR"/>
      </w:rPr>
    </w:pPr>
  </w:p>
  <w:p w14:paraId="5A658924" w14:textId="77777777" w:rsidR="003E199D" w:rsidRPr="001B0FCC" w:rsidRDefault="003E199D" w:rsidP="003E199D">
    <w:pPr>
      <w:rPr>
        <w:lang w:val="es-CR"/>
      </w:rPr>
    </w:pPr>
  </w:p>
  <w:p w14:paraId="044B0D36" w14:textId="77777777" w:rsidR="003E199D" w:rsidRDefault="003E199D" w:rsidP="003E199D">
    <w:pPr>
      <w:pStyle w:val="Title"/>
      <w:rPr>
        <w:caps w:val="0"/>
        <w:sz w:val="24"/>
        <w:szCs w:val="24"/>
        <w:lang w:val="es-CR"/>
      </w:rPr>
    </w:pPr>
    <w:r w:rsidRPr="001B0FCC">
      <w:rPr>
        <w:caps w:val="0"/>
        <w:sz w:val="24"/>
        <w:szCs w:val="24"/>
        <w:lang w:val="es-CR"/>
      </w:rPr>
      <w:t xml:space="preserve">Congreso Latinoamericano </w:t>
    </w:r>
    <w:r>
      <w:rPr>
        <w:caps w:val="0"/>
        <w:sz w:val="24"/>
        <w:szCs w:val="24"/>
        <w:lang w:val="es-CR"/>
      </w:rPr>
      <w:t>d</w:t>
    </w:r>
    <w:r w:rsidRPr="001B0FCC">
      <w:rPr>
        <w:caps w:val="0"/>
        <w:sz w:val="24"/>
        <w:szCs w:val="24"/>
        <w:lang w:val="es-CR"/>
      </w:rPr>
      <w:t>e Biomecánica</w:t>
    </w:r>
    <w:r>
      <w:rPr>
        <w:caps w:val="0"/>
        <w:sz w:val="24"/>
        <w:szCs w:val="24"/>
        <w:lang w:val="es-CR"/>
      </w:rPr>
      <w:t xml:space="preserve"> y </w:t>
    </w:r>
  </w:p>
  <w:p w14:paraId="4E469002" w14:textId="77777777" w:rsidR="003E199D" w:rsidRDefault="003E199D" w:rsidP="003E199D">
    <w:pPr>
      <w:pStyle w:val="Title"/>
      <w:rPr>
        <w:caps w:val="0"/>
        <w:sz w:val="24"/>
        <w:szCs w:val="24"/>
        <w:lang w:val="es-CR"/>
      </w:rPr>
    </w:pPr>
    <w:r>
      <w:rPr>
        <w:caps w:val="0"/>
        <w:sz w:val="24"/>
        <w:szCs w:val="24"/>
        <w:lang w:val="es-CR"/>
      </w:rPr>
      <w:t xml:space="preserve">4ta Reunión Latinoamericana de </w:t>
    </w:r>
    <w:r w:rsidRPr="001B0FCC">
      <w:rPr>
        <w:caps w:val="0"/>
        <w:sz w:val="24"/>
        <w:szCs w:val="24"/>
        <w:lang w:val="es-CR"/>
      </w:rPr>
      <w:t>Biomecánica</w:t>
    </w:r>
    <w:r>
      <w:rPr>
        <w:caps w:val="0"/>
        <w:sz w:val="24"/>
        <w:szCs w:val="24"/>
        <w:lang w:val="es-CR"/>
      </w:rPr>
      <w:t xml:space="preserve"> </w:t>
    </w:r>
    <w:r w:rsidRPr="001B0FCC">
      <w:rPr>
        <w:caps w:val="0"/>
        <w:sz w:val="24"/>
        <w:szCs w:val="24"/>
        <w:lang w:val="es-CR"/>
      </w:rPr>
      <w:t>Costa Rica 2026</w:t>
    </w:r>
  </w:p>
  <w:p w14:paraId="5F28A9D2" w14:textId="3A0E8733" w:rsidR="003E199D" w:rsidRPr="003C6805" w:rsidRDefault="003E199D" w:rsidP="003E199D">
    <w:pPr>
      <w:pStyle w:val="Title"/>
      <w:rPr>
        <w:sz w:val="40"/>
        <w:szCs w:val="40"/>
        <w:lang w:val="es-C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EB080F4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A1E19E6"/>
    <w:multiLevelType w:val="hybridMultilevel"/>
    <w:tmpl w:val="7EFE4376"/>
    <w:lvl w:ilvl="0" w:tplc="235A7BDE">
      <w:start w:val="9"/>
      <w:numFmt w:val="bullet"/>
      <w:lvlText w:val=""/>
      <w:lvlJc w:val="left"/>
      <w:pPr>
        <w:ind w:left="720" w:hanging="360"/>
      </w:pPr>
      <w:rPr>
        <w:rFonts w:ascii="Symbol" w:eastAsia="Times"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6D795E"/>
    <w:multiLevelType w:val="hybridMultilevel"/>
    <w:tmpl w:val="89F86214"/>
    <w:lvl w:ilvl="0" w:tplc="32F67C0E">
      <w:start w:val="1"/>
      <w:numFmt w:val="decimal"/>
      <w:pStyle w:val="References"/>
      <w:lvlText w:val="[%1]"/>
      <w:lvlJc w:val="left"/>
      <w:pPr>
        <w:ind w:left="360" w:hanging="360"/>
      </w:pPr>
      <w:rPr>
        <w:rFonts w:hint="default"/>
      </w:rPr>
    </w:lvl>
    <w:lvl w:ilvl="1" w:tplc="080C0019" w:tentative="1">
      <w:start w:val="1"/>
      <w:numFmt w:val="lowerLetter"/>
      <w:lvlText w:val="%2."/>
      <w:lvlJc w:val="left"/>
      <w:pPr>
        <w:ind w:left="1080" w:hanging="360"/>
      </w:pPr>
    </w:lvl>
    <w:lvl w:ilvl="2" w:tplc="080C001B" w:tentative="1">
      <w:start w:val="1"/>
      <w:numFmt w:val="lowerRoman"/>
      <w:lvlText w:val="%3."/>
      <w:lvlJc w:val="right"/>
      <w:pPr>
        <w:ind w:left="1800" w:hanging="180"/>
      </w:pPr>
    </w:lvl>
    <w:lvl w:ilvl="3" w:tplc="080C000F" w:tentative="1">
      <w:start w:val="1"/>
      <w:numFmt w:val="decimal"/>
      <w:lvlText w:val="%4."/>
      <w:lvlJc w:val="left"/>
      <w:pPr>
        <w:ind w:left="2520" w:hanging="360"/>
      </w:pPr>
    </w:lvl>
    <w:lvl w:ilvl="4" w:tplc="080C0019" w:tentative="1">
      <w:start w:val="1"/>
      <w:numFmt w:val="lowerLetter"/>
      <w:lvlText w:val="%5."/>
      <w:lvlJc w:val="left"/>
      <w:pPr>
        <w:ind w:left="3240" w:hanging="360"/>
      </w:pPr>
    </w:lvl>
    <w:lvl w:ilvl="5" w:tplc="080C001B" w:tentative="1">
      <w:start w:val="1"/>
      <w:numFmt w:val="lowerRoman"/>
      <w:lvlText w:val="%6."/>
      <w:lvlJc w:val="right"/>
      <w:pPr>
        <w:ind w:left="3960" w:hanging="180"/>
      </w:pPr>
    </w:lvl>
    <w:lvl w:ilvl="6" w:tplc="080C000F" w:tentative="1">
      <w:start w:val="1"/>
      <w:numFmt w:val="decimal"/>
      <w:lvlText w:val="%7."/>
      <w:lvlJc w:val="left"/>
      <w:pPr>
        <w:ind w:left="4680" w:hanging="360"/>
      </w:pPr>
    </w:lvl>
    <w:lvl w:ilvl="7" w:tplc="080C0019" w:tentative="1">
      <w:start w:val="1"/>
      <w:numFmt w:val="lowerLetter"/>
      <w:lvlText w:val="%8."/>
      <w:lvlJc w:val="left"/>
      <w:pPr>
        <w:ind w:left="5400" w:hanging="360"/>
      </w:pPr>
    </w:lvl>
    <w:lvl w:ilvl="8" w:tplc="080C001B" w:tentative="1">
      <w:start w:val="1"/>
      <w:numFmt w:val="lowerRoman"/>
      <w:lvlText w:val="%9."/>
      <w:lvlJc w:val="right"/>
      <w:pPr>
        <w:ind w:left="6120" w:hanging="180"/>
      </w:pPr>
    </w:lvl>
  </w:abstractNum>
  <w:abstractNum w:abstractNumId="3" w15:restartNumberingAfterBreak="0">
    <w:nsid w:val="4A124FA1"/>
    <w:multiLevelType w:val="multilevel"/>
    <w:tmpl w:val="E06ABFB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5975171F"/>
    <w:multiLevelType w:val="multilevel"/>
    <w:tmpl w:val="90F0C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A5311D"/>
    <w:multiLevelType w:val="multilevel"/>
    <w:tmpl w:val="B8426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7107872"/>
    <w:multiLevelType w:val="multilevel"/>
    <w:tmpl w:val="19148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7E90108"/>
    <w:multiLevelType w:val="multilevel"/>
    <w:tmpl w:val="62586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D9D3573"/>
    <w:multiLevelType w:val="multilevel"/>
    <w:tmpl w:val="7D7C6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9075430">
    <w:abstractNumId w:val="2"/>
  </w:num>
  <w:num w:numId="2" w16cid:durableId="1252205960">
    <w:abstractNumId w:val="1"/>
  </w:num>
  <w:num w:numId="3" w16cid:durableId="666906597">
    <w:abstractNumId w:val="0"/>
  </w:num>
  <w:num w:numId="4" w16cid:durableId="595099195">
    <w:abstractNumId w:val="3"/>
  </w:num>
  <w:num w:numId="5" w16cid:durableId="1093165045">
    <w:abstractNumId w:val="5"/>
  </w:num>
  <w:num w:numId="6" w16cid:durableId="1904293319">
    <w:abstractNumId w:val="7"/>
  </w:num>
  <w:num w:numId="7" w16cid:durableId="32922436">
    <w:abstractNumId w:val="4"/>
  </w:num>
  <w:num w:numId="8" w16cid:durableId="1898857872">
    <w:abstractNumId w:val="8"/>
  </w:num>
  <w:num w:numId="9" w16cid:durableId="140937755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3"/>
  <w:embedSystemFonts/>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it-IT" w:vendorID="64" w:dllVersion="0" w:nlCheck="1" w:checkStyle="0"/>
  <w:activeWritingStyle w:appName="MSWord" w:lang="es-CO" w:vendorID="64" w:dllVersion="0" w:nlCheck="1" w:checkStyle="0"/>
  <w:activeWritingStyle w:appName="MSWord" w:lang="es-CR" w:vendorID="64" w:dllVersion="0" w:nlCheck="1" w:checkStyle="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IwNzE1MTK2MDE2sTRT0lEKTi0uzszPAykwrAUAwkb1mSwAAAA="/>
  </w:docVars>
  <w:rsids>
    <w:rsidRoot w:val="00EA0A29"/>
    <w:rsid w:val="00007487"/>
    <w:rsid w:val="0001079E"/>
    <w:rsid w:val="00016685"/>
    <w:rsid w:val="00032437"/>
    <w:rsid w:val="00035106"/>
    <w:rsid w:val="000357F2"/>
    <w:rsid w:val="00037E5D"/>
    <w:rsid w:val="00047B9F"/>
    <w:rsid w:val="000515D3"/>
    <w:rsid w:val="00053EF1"/>
    <w:rsid w:val="000542CF"/>
    <w:rsid w:val="00066D23"/>
    <w:rsid w:val="000734A8"/>
    <w:rsid w:val="0008005A"/>
    <w:rsid w:val="00080D6E"/>
    <w:rsid w:val="0008120F"/>
    <w:rsid w:val="00086D3E"/>
    <w:rsid w:val="000A610F"/>
    <w:rsid w:val="000A66BA"/>
    <w:rsid w:val="000A6C53"/>
    <w:rsid w:val="000B0313"/>
    <w:rsid w:val="000B5D7B"/>
    <w:rsid w:val="000C1C11"/>
    <w:rsid w:val="000D4CF8"/>
    <w:rsid w:val="000D5E7D"/>
    <w:rsid w:val="000E6D69"/>
    <w:rsid w:val="000F2F1B"/>
    <w:rsid w:val="000F6CE1"/>
    <w:rsid w:val="00112B71"/>
    <w:rsid w:val="001267D8"/>
    <w:rsid w:val="00126C43"/>
    <w:rsid w:val="001276A1"/>
    <w:rsid w:val="0013082D"/>
    <w:rsid w:val="00133A54"/>
    <w:rsid w:val="00151E00"/>
    <w:rsid w:val="0015531A"/>
    <w:rsid w:val="001573A7"/>
    <w:rsid w:val="00161C81"/>
    <w:rsid w:val="001670F8"/>
    <w:rsid w:val="001705A5"/>
    <w:rsid w:val="001722C0"/>
    <w:rsid w:val="001753A4"/>
    <w:rsid w:val="00195530"/>
    <w:rsid w:val="001968B8"/>
    <w:rsid w:val="001A03AE"/>
    <w:rsid w:val="001B12AA"/>
    <w:rsid w:val="001E0DF5"/>
    <w:rsid w:val="001F2486"/>
    <w:rsid w:val="00203A07"/>
    <w:rsid w:val="00206F3F"/>
    <w:rsid w:val="00213700"/>
    <w:rsid w:val="00213791"/>
    <w:rsid w:val="00215882"/>
    <w:rsid w:val="00231457"/>
    <w:rsid w:val="00246A32"/>
    <w:rsid w:val="00247870"/>
    <w:rsid w:val="00251136"/>
    <w:rsid w:val="002758C0"/>
    <w:rsid w:val="002844CF"/>
    <w:rsid w:val="00293DED"/>
    <w:rsid w:val="00293E72"/>
    <w:rsid w:val="00296A7A"/>
    <w:rsid w:val="002A1F0F"/>
    <w:rsid w:val="002B6091"/>
    <w:rsid w:val="002C5AD9"/>
    <w:rsid w:val="002C7B50"/>
    <w:rsid w:val="002D2CB4"/>
    <w:rsid w:val="002D5805"/>
    <w:rsid w:val="002D7C3B"/>
    <w:rsid w:val="002F290E"/>
    <w:rsid w:val="002F4EC9"/>
    <w:rsid w:val="002F6060"/>
    <w:rsid w:val="00303999"/>
    <w:rsid w:val="0030461C"/>
    <w:rsid w:val="00307E2F"/>
    <w:rsid w:val="00321103"/>
    <w:rsid w:val="00322999"/>
    <w:rsid w:val="003453EE"/>
    <w:rsid w:val="00350EC9"/>
    <w:rsid w:val="0035557F"/>
    <w:rsid w:val="0035683D"/>
    <w:rsid w:val="00366959"/>
    <w:rsid w:val="00380C9D"/>
    <w:rsid w:val="0038297D"/>
    <w:rsid w:val="003854FF"/>
    <w:rsid w:val="003A39DE"/>
    <w:rsid w:val="003A43B4"/>
    <w:rsid w:val="003A5690"/>
    <w:rsid w:val="003A7EC7"/>
    <w:rsid w:val="003B7C17"/>
    <w:rsid w:val="003C2197"/>
    <w:rsid w:val="003C7665"/>
    <w:rsid w:val="003D2270"/>
    <w:rsid w:val="003D38A1"/>
    <w:rsid w:val="003D4E19"/>
    <w:rsid w:val="003D7864"/>
    <w:rsid w:val="003D7B4A"/>
    <w:rsid w:val="003E0E0E"/>
    <w:rsid w:val="003E199D"/>
    <w:rsid w:val="004024EF"/>
    <w:rsid w:val="00404628"/>
    <w:rsid w:val="004162B2"/>
    <w:rsid w:val="004270F0"/>
    <w:rsid w:val="00430607"/>
    <w:rsid w:val="004315A0"/>
    <w:rsid w:val="00433BEF"/>
    <w:rsid w:val="0043631B"/>
    <w:rsid w:val="00440A66"/>
    <w:rsid w:val="00445DE1"/>
    <w:rsid w:val="00463BEE"/>
    <w:rsid w:val="0047056A"/>
    <w:rsid w:val="004925B3"/>
    <w:rsid w:val="004964BC"/>
    <w:rsid w:val="00496A18"/>
    <w:rsid w:val="004A0212"/>
    <w:rsid w:val="004A446B"/>
    <w:rsid w:val="004C0D3B"/>
    <w:rsid w:val="004C77FF"/>
    <w:rsid w:val="004E09A6"/>
    <w:rsid w:val="004E386C"/>
    <w:rsid w:val="004F1FD7"/>
    <w:rsid w:val="004F3340"/>
    <w:rsid w:val="00503B31"/>
    <w:rsid w:val="00510279"/>
    <w:rsid w:val="005116E0"/>
    <w:rsid w:val="00515686"/>
    <w:rsid w:val="00532F22"/>
    <w:rsid w:val="0053460E"/>
    <w:rsid w:val="0054002D"/>
    <w:rsid w:val="00541EB4"/>
    <w:rsid w:val="00547393"/>
    <w:rsid w:val="005602AE"/>
    <w:rsid w:val="0056163F"/>
    <w:rsid w:val="00566922"/>
    <w:rsid w:val="00581A96"/>
    <w:rsid w:val="00584791"/>
    <w:rsid w:val="00595B41"/>
    <w:rsid w:val="00595ECA"/>
    <w:rsid w:val="005A03AA"/>
    <w:rsid w:val="005C07AE"/>
    <w:rsid w:val="005C1ABC"/>
    <w:rsid w:val="005C3FF0"/>
    <w:rsid w:val="005C485D"/>
    <w:rsid w:val="005D0C50"/>
    <w:rsid w:val="005D60C0"/>
    <w:rsid w:val="005D71D9"/>
    <w:rsid w:val="005D7D1D"/>
    <w:rsid w:val="005E386C"/>
    <w:rsid w:val="005F6145"/>
    <w:rsid w:val="00600357"/>
    <w:rsid w:val="00601452"/>
    <w:rsid w:val="006045FE"/>
    <w:rsid w:val="00606028"/>
    <w:rsid w:val="00613D67"/>
    <w:rsid w:val="00614B38"/>
    <w:rsid w:val="00620C7D"/>
    <w:rsid w:val="00626D52"/>
    <w:rsid w:val="00631403"/>
    <w:rsid w:val="00635637"/>
    <w:rsid w:val="00636C6C"/>
    <w:rsid w:val="00643E1D"/>
    <w:rsid w:val="00643E3B"/>
    <w:rsid w:val="006443DE"/>
    <w:rsid w:val="00645896"/>
    <w:rsid w:val="006543C8"/>
    <w:rsid w:val="006704B8"/>
    <w:rsid w:val="006740F6"/>
    <w:rsid w:val="00674BA9"/>
    <w:rsid w:val="00682060"/>
    <w:rsid w:val="00682070"/>
    <w:rsid w:val="00682958"/>
    <w:rsid w:val="0069340C"/>
    <w:rsid w:val="006A4D98"/>
    <w:rsid w:val="006B56D1"/>
    <w:rsid w:val="006B7EC2"/>
    <w:rsid w:val="006C0912"/>
    <w:rsid w:val="006C61AF"/>
    <w:rsid w:val="006D0A80"/>
    <w:rsid w:val="006D1C8D"/>
    <w:rsid w:val="006E2254"/>
    <w:rsid w:val="006F24FE"/>
    <w:rsid w:val="00712DFB"/>
    <w:rsid w:val="0071360C"/>
    <w:rsid w:val="007151C2"/>
    <w:rsid w:val="00721437"/>
    <w:rsid w:val="00723F46"/>
    <w:rsid w:val="00724980"/>
    <w:rsid w:val="00726CA0"/>
    <w:rsid w:val="00734E83"/>
    <w:rsid w:val="007360C8"/>
    <w:rsid w:val="00737D85"/>
    <w:rsid w:val="00740F6F"/>
    <w:rsid w:val="0074559A"/>
    <w:rsid w:val="0075546D"/>
    <w:rsid w:val="0076283F"/>
    <w:rsid w:val="00766BAB"/>
    <w:rsid w:val="007730B1"/>
    <w:rsid w:val="00775D67"/>
    <w:rsid w:val="0077702C"/>
    <w:rsid w:val="0078472A"/>
    <w:rsid w:val="007F5A6D"/>
    <w:rsid w:val="007F7B11"/>
    <w:rsid w:val="007F7B1A"/>
    <w:rsid w:val="008009AB"/>
    <w:rsid w:val="00804A67"/>
    <w:rsid w:val="008064A2"/>
    <w:rsid w:val="00811AD8"/>
    <w:rsid w:val="008121EA"/>
    <w:rsid w:val="00825E55"/>
    <w:rsid w:val="00835891"/>
    <w:rsid w:val="00846AD5"/>
    <w:rsid w:val="00861CC5"/>
    <w:rsid w:val="00862758"/>
    <w:rsid w:val="0086476F"/>
    <w:rsid w:val="00866E92"/>
    <w:rsid w:val="00877D24"/>
    <w:rsid w:val="008828D0"/>
    <w:rsid w:val="00885F7E"/>
    <w:rsid w:val="00890C5A"/>
    <w:rsid w:val="008915F7"/>
    <w:rsid w:val="0089623E"/>
    <w:rsid w:val="00897CE6"/>
    <w:rsid w:val="008A125A"/>
    <w:rsid w:val="008A6A2A"/>
    <w:rsid w:val="008C29BB"/>
    <w:rsid w:val="008C702F"/>
    <w:rsid w:val="008D0EB2"/>
    <w:rsid w:val="008F7037"/>
    <w:rsid w:val="00902515"/>
    <w:rsid w:val="00904088"/>
    <w:rsid w:val="00914C3D"/>
    <w:rsid w:val="0092392D"/>
    <w:rsid w:val="009322F1"/>
    <w:rsid w:val="00946020"/>
    <w:rsid w:val="00950187"/>
    <w:rsid w:val="009575A1"/>
    <w:rsid w:val="00961F2F"/>
    <w:rsid w:val="0097630B"/>
    <w:rsid w:val="00977712"/>
    <w:rsid w:val="00987B12"/>
    <w:rsid w:val="00987C59"/>
    <w:rsid w:val="00987E13"/>
    <w:rsid w:val="009B17AC"/>
    <w:rsid w:val="009B2697"/>
    <w:rsid w:val="009C2F4D"/>
    <w:rsid w:val="009C5572"/>
    <w:rsid w:val="009D62CF"/>
    <w:rsid w:val="009E32D6"/>
    <w:rsid w:val="009E63B8"/>
    <w:rsid w:val="009E66A0"/>
    <w:rsid w:val="009F4E08"/>
    <w:rsid w:val="009F54CF"/>
    <w:rsid w:val="00A05CB3"/>
    <w:rsid w:val="00A17A80"/>
    <w:rsid w:val="00A25049"/>
    <w:rsid w:val="00A25320"/>
    <w:rsid w:val="00A26104"/>
    <w:rsid w:val="00A2642E"/>
    <w:rsid w:val="00A41849"/>
    <w:rsid w:val="00A43EE1"/>
    <w:rsid w:val="00A64839"/>
    <w:rsid w:val="00A71D68"/>
    <w:rsid w:val="00A72363"/>
    <w:rsid w:val="00A8323F"/>
    <w:rsid w:val="00A91D29"/>
    <w:rsid w:val="00AA348F"/>
    <w:rsid w:val="00AA7C20"/>
    <w:rsid w:val="00AC060A"/>
    <w:rsid w:val="00AC102A"/>
    <w:rsid w:val="00AC2EFD"/>
    <w:rsid w:val="00AC577A"/>
    <w:rsid w:val="00B00383"/>
    <w:rsid w:val="00B17B92"/>
    <w:rsid w:val="00B2140B"/>
    <w:rsid w:val="00B240FF"/>
    <w:rsid w:val="00B31633"/>
    <w:rsid w:val="00B424CE"/>
    <w:rsid w:val="00B677AC"/>
    <w:rsid w:val="00B826D7"/>
    <w:rsid w:val="00B928A3"/>
    <w:rsid w:val="00BA3345"/>
    <w:rsid w:val="00BB4008"/>
    <w:rsid w:val="00BB440D"/>
    <w:rsid w:val="00BB649F"/>
    <w:rsid w:val="00BC2C2A"/>
    <w:rsid w:val="00BD3496"/>
    <w:rsid w:val="00BE1F1E"/>
    <w:rsid w:val="00BE3DB8"/>
    <w:rsid w:val="00BF46F8"/>
    <w:rsid w:val="00C02111"/>
    <w:rsid w:val="00C02BCF"/>
    <w:rsid w:val="00C160AF"/>
    <w:rsid w:val="00C22E13"/>
    <w:rsid w:val="00C251EE"/>
    <w:rsid w:val="00C33647"/>
    <w:rsid w:val="00C3691D"/>
    <w:rsid w:val="00C4020F"/>
    <w:rsid w:val="00C45333"/>
    <w:rsid w:val="00C545CB"/>
    <w:rsid w:val="00C7487A"/>
    <w:rsid w:val="00C80091"/>
    <w:rsid w:val="00C816FE"/>
    <w:rsid w:val="00C955DF"/>
    <w:rsid w:val="00C9662B"/>
    <w:rsid w:val="00CA285C"/>
    <w:rsid w:val="00CA5791"/>
    <w:rsid w:val="00CA69C2"/>
    <w:rsid w:val="00CB46C3"/>
    <w:rsid w:val="00CB4715"/>
    <w:rsid w:val="00CC55C6"/>
    <w:rsid w:val="00CE18BC"/>
    <w:rsid w:val="00CE2F30"/>
    <w:rsid w:val="00CE2F31"/>
    <w:rsid w:val="00CE333F"/>
    <w:rsid w:val="00CF0C2C"/>
    <w:rsid w:val="00CF29C6"/>
    <w:rsid w:val="00CF364A"/>
    <w:rsid w:val="00CF6811"/>
    <w:rsid w:val="00CF6E59"/>
    <w:rsid w:val="00D000B0"/>
    <w:rsid w:val="00D01DC2"/>
    <w:rsid w:val="00D13D86"/>
    <w:rsid w:val="00D1704C"/>
    <w:rsid w:val="00D1752D"/>
    <w:rsid w:val="00D22767"/>
    <w:rsid w:val="00D265EA"/>
    <w:rsid w:val="00D304F0"/>
    <w:rsid w:val="00D36E5A"/>
    <w:rsid w:val="00D468F4"/>
    <w:rsid w:val="00D557AE"/>
    <w:rsid w:val="00D55BD1"/>
    <w:rsid w:val="00D753DA"/>
    <w:rsid w:val="00D77281"/>
    <w:rsid w:val="00D8544C"/>
    <w:rsid w:val="00D86903"/>
    <w:rsid w:val="00D945CA"/>
    <w:rsid w:val="00D963B3"/>
    <w:rsid w:val="00DB0278"/>
    <w:rsid w:val="00DB089C"/>
    <w:rsid w:val="00DC22A2"/>
    <w:rsid w:val="00DD1C1C"/>
    <w:rsid w:val="00DE008C"/>
    <w:rsid w:val="00DE0394"/>
    <w:rsid w:val="00DE7C5B"/>
    <w:rsid w:val="00DF51BA"/>
    <w:rsid w:val="00E05204"/>
    <w:rsid w:val="00E138C5"/>
    <w:rsid w:val="00E13B0F"/>
    <w:rsid w:val="00E16254"/>
    <w:rsid w:val="00E23A90"/>
    <w:rsid w:val="00E522F0"/>
    <w:rsid w:val="00E605EA"/>
    <w:rsid w:val="00E63275"/>
    <w:rsid w:val="00E65949"/>
    <w:rsid w:val="00E75E9A"/>
    <w:rsid w:val="00E80999"/>
    <w:rsid w:val="00EA0A29"/>
    <w:rsid w:val="00EB2497"/>
    <w:rsid w:val="00EB59F4"/>
    <w:rsid w:val="00EC5C85"/>
    <w:rsid w:val="00EC60D5"/>
    <w:rsid w:val="00EE4359"/>
    <w:rsid w:val="00EE579C"/>
    <w:rsid w:val="00EF23ED"/>
    <w:rsid w:val="00F23F5A"/>
    <w:rsid w:val="00F27A94"/>
    <w:rsid w:val="00F315D1"/>
    <w:rsid w:val="00F4470C"/>
    <w:rsid w:val="00F44FB5"/>
    <w:rsid w:val="00F45E01"/>
    <w:rsid w:val="00F46B32"/>
    <w:rsid w:val="00F52228"/>
    <w:rsid w:val="00F54CB5"/>
    <w:rsid w:val="00F61BC1"/>
    <w:rsid w:val="00F737F8"/>
    <w:rsid w:val="00F80502"/>
    <w:rsid w:val="00F8647D"/>
    <w:rsid w:val="00FA2863"/>
    <w:rsid w:val="00FD03B2"/>
    <w:rsid w:val="00FD1067"/>
    <w:rsid w:val="00FD7B84"/>
    <w:rsid w:val="00FE1F18"/>
    <w:rsid w:val="00FF234E"/>
    <w:rsid w:val="00FF572A"/>
    <w:rsid w:val="00FF7B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92812C3"/>
  <w15:chartTrackingRefBased/>
  <w15:docId w15:val="{7DC1B283-22AE-8E43-82D9-F7317AF57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w:hAnsi="Times"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0A80"/>
    <w:pPr>
      <w:spacing w:after="100"/>
      <w:jc w:val="both"/>
    </w:pPr>
    <w:rPr>
      <w:lang w:val="en-US"/>
    </w:rPr>
  </w:style>
  <w:style w:type="paragraph" w:styleId="Heading1">
    <w:name w:val="heading 1"/>
    <w:basedOn w:val="Normal"/>
    <w:next w:val="Normal"/>
    <w:link w:val="Heading1Char"/>
    <w:uiPriority w:val="9"/>
    <w:qFormat/>
    <w:rsid w:val="0047056A"/>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qFormat/>
    <w:rsid w:val="0047056A"/>
    <w:pPr>
      <w:keepNext/>
      <w:spacing w:before="240" w:after="60"/>
      <w:outlineLvl w:val="1"/>
    </w:pPr>
    <w:rPr>
      <w:rFonts w:ascii="Calibri" w:eastAsia="MS Gothic" w:hAnsi="Calibri"/>
      <w:b/>
      <w:bCs/>
      <w:i/>
      <w:iCs/>
      <w:sz w:val="28"/>
      <w:szCs w:val="28"/>
    </w:rPr>
  </w:style>
  <w:style w:type="paragraph" w:styleId="Heading3">
    <w:name w:val="heading 3"/>
    <w:basedOn w:val="Normal"/>
    <w:next w:val="Normal"/>
    <w:link w:val="Heading3Char"/>
    <w:uiPriority w:val="9"/>
    <w:qFormat/>
    <w:rsid w:val="0047056A"/>
    <w:pPr>
      <w:keepNext/>
      <w:spacing w:before="240" w:after="60"/>
      <w:outlineLvl w:val="2"/>
    </w:pPr>
    <w:rPr>
      <w:rFonts w:ascii="Calibri" w:eastAsia="MS Gothic" w:hAnsi="Calibri"/>
      <w:b/>
      <w:bCs/>
      <w:sz w:val="26"/>
      <w:szCs w:val="26"/>
    </w:rPr>
  </w:style>
  <w:style w:type="paragraph" w:styleId="Heading4">
    <w:name w:val="heading 4"/>
    <w:basedOn w:val="Normal"/>
    <w:next w:val="Normal"/>
    <w:link w:val="Heading4Char"/>
    <w:uiPriority w:val="9"/>
    <w:qFormat/>
    <w:rsid w:val="00510279"/>
    <w:pPr>
      <w:keepNext/>
      <w:spacing w:before="100"/>
      <w:outlineLvl w:val="3"/>
    </w:pPr>
    <w:rPr>
      <w:rFonts w:ascii="Times New Roman" w:eastAsia="MS Mincho" w:hAnsi="Times New Roman"/>
      <w:b/>
      <w:bCs/>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B14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31">
    <w:name w:val="Medium Grid 31"/>
    <w:basedOn w:val="TableNormal"/>
    <w:uiPriority w:val="69"/>
    <w:rsid w:val="003B148F"/>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paragraph" w:styleId="BalloonText">
    <w:name w:val="Balloon Text"/>
    <w:basedOn w:val="Normal"/>
    <w:link w:val="BalloonTextChar"/>
    <w:uiPriority w:val="99"/>
    <w:semiHidden/>
    <w:unhideWhenUsed/>
    <w:rsid w:val="00E63275"/>
    <w:rPr>
      <w:rFonts w:ascii="Tahoma" w:hAnsi="Tahoma" w:cs="Tahoma"/>
      <w:sz w:val="16"/>
      <w:szCs w:val="16"/>
    </w:rPr>
  </w:style>
  <w:style w:type="character" w:customStyle="1" w:styleId="BalloonTextChar">
    <w:name w:val="Balloon Text Char"/>
    <w:link w:val="BalloonText"/>
    <w:uiPriority w:val="99"/>
    <w:semiHidden/>
    <w:rsid w:val="00E63275"/>
    <w:rPr>
      <w:rFonts w:ascii="Tahoma" w:hAnsi="Tahoma" w:cs="Tahoma"/>
      <w:sz w:val="16"/>
      <w:szCs w:val="16"/>
    </w:rPr>
  </w:style>
  <w:style w:type="character" w:styleId="CommentReference">
    <w:name w:val="annotation reference"/>
    <w:uiPriority w:val="99"/>
    <w:semiHidden/>
    <w:unhideWhenUsed/>
    <w:rsid w:val="00FF234E"/>
    <w:rPr>
      <w:sz w:val="18"/>
      <w:szCs w:val="18"/>
    </w:rPr>
  </w:style>
  <w:style w:type="paragraph" w:styleId="CommentText">
    <w:name w:val="annotation text"/>
    <w:basedOn w:val="Normal"/>
    <w:link w:val="CommentTextChar"/>
    <w:uiPriority w:val="99"/>
    <w:semiHidden/>
    <w:unhideWhenUsed/>
    <w:rsid w:val="00FF234E"/>
    <w:rPr>
      <w:szCs w:val="24"/>
    </w:rPr>
  </w:style>
  <w:style w:type="character" w:customStyle="1" w:styleId="CommentTextChar">
    <w:name w:val="Comment Text Char"/>
    <w:link w:val="CommentText"/>
    <w:uiPriority w:val="99"/>
    <w:semiHidden/>
    <w:rsid w:val="00FF234E"/>
    <w:rPr>
      <w:sz w:val="24"/>
      <w:szCs w:val="24"/>
      <w:lang w:val="en-US"/>
    </w:rPr>
  </w:style>
  <w:style w:type="paragraph" w:styleId="CommentSubject">
    <w:name w:val="annotation subject"/>
    <w:basedOn w:val="CommentText"/>
    <w:next w:val="CommentText"/>
    <w:link w:val="CommentSubjectChar"/>
    <w:uiPriority w:val="99"/>
    <w:semiHidden/>
    <w:unhideWhenUsed/>
    <w:rsid w:val="00FF234E"/>
    <w:rPr>
      <w:b/>
      <w:bCs/>
      <w:szCs w:val="20"/>
    </w:rPr>
  </w:style>
  <w:style w:type="character" w:customStyle="1" w:styleId="CommentSubjectChar">
    <w:name w:val="Comment Subject Char"/>
    <w:link w:val="CommentSubject"/>
    <w:uiPriority w:val="99"/>
    <w:semiHidden/>
    <w:rsid w:val="00FF234E"/>
    <w:rPr>
      <w:b/>
      <w:bCs/>
      <w:sz w:val="24"/>
      <w:szCs w:val="24"/>
      <w:lang w:val="en-US"/>
    </w:rPr>
  </w:style>
  <w:style w:type="paragraph" w:styleId="Header">
    <w:name w:val="header"/>
    <w:basedOn w:val="Normal"/>
    <w:link w:val="HeaderChar"/>
    <w:uiPriority w:val="99"/>
    <w:unhideWhenUsed/>
    <w:rsid w:val="00961F2F"/>
    <w:pPr>
      <w:tabs>
        <w:tab w:val="center" w:pos="4513"/>
        <w:tab w:val="right" w:pos="9026"/>
      </w:tabs>
    </w:pPr>
  </w:style>
  <w:style w:type="character" w:customStyle="1" w:styleId="HeaderChar">
    <w:name w:val="Header Char"/>
    <w:link w:val="Header"/>
    <w:uiPriority w:val="99"/>
    <w:rsid w:val="00961F2F"/>
    <w:rPr>
      <w:sz w:val="24"/>
      <w:lang w:val="en-US" w:eastAsia="en-US"/>
    </w:rPr>
  </w:style>
  <w:style w:type="paragraph" w:styleId="Footer">
    <w:name w:val="footer"/>
    <w:basedOn w:val="Normal"/>
    <w:link w:val="FooterChar"/>
    <w:uiPriority w:val="99"/>
    <w:unhideWhenUsed/>
    <w:rsid w:val="00961F2F"/>
    <w:pPr>
      <w:tabs>
        <w:tab w:val="center" w:pos="4513"/>
        <w:tab w:val="right" w:pos="9026"/>
      </w:tabs>
    </w:pPr>
  </w:style>
  <w:style w:type="character" w:customStyle="1" w:styleId="FooterChar">
    <w:name w:val="Footer Char"/>
    <w:link w:val="Footer"/>
    <w:uiPriority w:val="99"/>
    <w:rsid w:val="00961F2F"/>
    <w:rPr>
      <w:sz w:val="24"/>
      <w:lang w:val="en-US" w:eastAsia="en-US"/>
    </w:rPr>
  </w:style>
  <w:style w:type="character" w:styleId="Hyperlink">
    <w:name w:val="Hyperlink"/>
    <w:uiPriority w:val="99"/>
    <w:unhideWhenUsed/>
    <w:rsid w:val="006C61AF"/>
    <w:rPr>
      <w:color w:val="0563C1"/>
      <w:u w:val="single"/>
    </w:rPr>
  </w:style>
  <w:style w:type="character" w:customStyle="1" w:styleId="Heading1Char">
    <w:name w:val="Heading 1 Char"/>
    <w:link w:val="Heading1"/>
    <w:uiPriority w:val="9"/>
    <w:rsid w:val="0047056A"/>
    <w:rPr>
      <w:rFonts w:ascii="Calibri" w:eastAsia="MS Gothic" w:hAnsi="Calibri" w:cs="Times New Roman"/>
      <w:b/>
      <w:bCs/>
      <w:kern w:val="32"/>
      <w:sz w:val="32"/>
      <w:szCs w:val="32"/>
    </w:rPr>
  </w:style>
  <w:style w:type="character" w:customStyle="1" w:styleId="Heading2Char">
    <w:name w:val="Heading 2 Char"/>
    <w:link w:val="Heading2"/>
    <w:uiPriority w:val="9"/>
    <w:rsid w:val="0047056A"/>
    <w:rPr>
      <w:rFonts w:ascii="Calibri" w:eastAsia="MS Gothic" w:hAnsi="Calibri" w:cs="Times New Roman"/>
      <w:b/>
      <w:bCs/>
      <w:i/>
      <w:iCs/>
      <w:sz w:val="28"/>
      <w:szCs w:val="28"/>
    </w:rPr>
  </w:style>
  <w:style w:type="character" w:customStyle="1" w:styleId="Heading3Char">
    <w:name w:val="Heading 3 Char"/>
    <w:link w:val="Heading3"/>
    <w:uiPriority w:val="9"/>
    <w:rsid w:val="0047056A"/>
    <w:rPr>
      <w:rFonts w:ascii="Calibri" w:eastAsia="MS Gothic" w:hAnsi="Calibri" w:cs="Times New Roman"/>
      <w:b/>
      <w:bCs/>
      <w:sz w:val="26"/>
      <w:szCs w:val="26"/>
    </w:rPr>
  </w:style>
  <w:style w:type="character" w:customStyle="1" w:styleId="Heading4Char">
    <w:name w:val="Heading 4 Char"/>
    <w:link w:val="Heading4"/>
    <w:uiPriority w:val="9"/>
    <w:rsid w:val="00510279"/>
    <w:rPr>
      <w:rFonts w:ascii="Times New Roman" w:eastAsia="MS Mincho" w:hAnsi="Times New Roman"/>
      <w:b/>
      <w:bCs/>
      <w:szCs w:val="28"/>
      <w:lang w:val="en-GB"/>
    </w:rPr>
  </w:style>
  <w:style w:type="paragraph" w:styleId="Title">
    <w:name w:val="Title"/>
    <w:basedOn w:val="Normal"/>
    <w:next w:val="Normal"/>
    <w:link w:val="TitleChar"/>
    <w:uiPriority w:val="10"/>
    <w:qFormat/>
    <w:rsid w:val="008C702F"/>
    <w:pPr>
      <w:spacing w:after="0"/>
      <w:jc w:val="center"/>
      <w:outlineLvl w:val="0"/>
    </w:pPr>
    <w:rPr>
      <w:rFonts w:ascii="Times New Roman" w:eastAsia="Times New Roman" w:hAnsi="Times New Roman"/>
      <w:b/>
      <w:bCs/>
      <w:caps/>
      <w:kern w:val="28"/>
      <w:szCs w:val="32"/>
    </w:rPr>
  </w:style>
  <w:style w:type="character" w:customStyle="1" w:styleId="TitleChar">
    <w:name w:val="Title Char"/>
    <w:link w:val="Title"/>
    <w:uiPriority w:val="10"/>
    <w:rsid w:val="008C702F"/>
    <w:rPr>
      <w:rFonts w:ascii="Times New Roman" w:eastAsia="Times New Roman" w:hAnsi="Times New Roman" w:cs="Times New Roman"/>
      <w:b/>
      <w:bCs/>
      <w:caps/>
      <w:kern w:val="28"/>
      <w:szCs w:val="32"/>
      <w:lang w:val="en-US" w:eastAsia="en-US"/>
    </w:rPr>
  </w:style>
  <w:style w:type="paragraph" w:styleId="Subtitle">
    <w:name w:val="Subtitle"/>
    <w:basedOn w:val="Normal"/>
    <w:next w:val="Normal"/>
    <w:link w:val="SubtitleChar"/>
    <w:uiPriority w:val="11"/>
    <w:qFormat/>
    <w:rsid w:val="008009AB"/>
    <w:pPr>
      <w:spacing w:after="0"/>
      <w:jc w:val="center"/>
      <w:outlineLvl w:val="1"/>
    </w:pPr>
    <w:rPr>
      <w:rFonts w:ascii="Times New Roman" w:eastAsia="Times New Roman" w:hAnsi="Times New Roman"/>
      <w:szCs w:val="24"/>
    </w:rPr>
  </w:style>
  <w:style w:type="character" w:customStyle="1" w:styleId="SubtitleChar">
    <w:name w:val="Subtitle Char"/>
    <w:link w:val="Subtitle"/>
    <w:uiPriority w:val="11"/>
    <w:rsid w:val="008009AB"/>
    <w:rPr>
      <w:rFonts w:ascii="Times New Roman" w:eastAsia="Times New Roman" w:hAnsi="Times New Roman" w:cs="Times New Roman"/>
      <w:szCs w:val="24"/>
      <w:lang w:val="en-US" w:eastAsia="en-US"/>
    </w:rPr>
  </w:style>
  <w:style w:type="paragraph" w:customStyle="1" w:styleId="References">
    <w:name w:val="References"/>
    <w:basedOn w:val="Normal"/>
    <w:qFormat/>
    <w:rsid w:val="00A64839"/>
    <w:pPr>
      <w:numPr>
        <w:numId w:val="1"/>
      </w:numPr>
      <w:spacing w:after="0"/>
      <w:ind w:left="357" w:hanging="357"/>
    </w:pPr>
    <w:rPr>
      <w:rFonts w:ascii="Times New Roman" w:hAnsi="Times New Roman"/>
    </w:rPr>
  </w:style>
  <w:style w:type="character" w:customStyle="1" w:styleId="UnresolvedMention1">
    <w:name w:val="Unresolved Mention1"/>
    <w:uiPriority w:val="99"/>
    <w:semiHidden/>
    <w:unhideWhenUsed/>
    <w:rsid w:val="004F3340"/>
    <w:rPr>
      <w:color w:val="605E5C"/>
      <w:shd w:val="clear" w:color="auto" w:fill="E1DFDD"/>
    </w:rPr>
  </w:style>
  <w:style w:type="paragraph" w:styleId="Caption">
    <w:name w:val="caption"/>
    <w:basedOn w:val="Normal"/>
    <w:next w:val="Normal"/>
    <w:uiPriority w:val="35"/>
    <w:unhideWhenUsed/>
    <w:qFormat/>
    <w:rsid w:val="00C816FE"/>
    <w:pPr>
      <w:spacing w:after="200"/>
    </w:pPr>
    <w:rPr>
      <w:i/>
      <w:iCs/>
      <w:color w:val="44546A" w:themeColor="text2"/>
      <w:sz w:val="18"/>
      <w:szCs w:val="18"/>
    </w:rPr>
  </w:style>
  <w:style w:type="character" w:styleId="UnresolvedMention">
    <w:name w:val="Unresolved Mention"/>
    <w:basedOn w:val="DefaultParagraphFont"/>
    <w:uiPriority w:val="99"/>
    <w:semiHidden/>
    <w:unhideWhenUsed/>
    <w:rsid w:val="002844CF"/>
    <w:rPr>
      <w:color w:val="605E5C"/>
      <w:shd w:val="clear" w:color="auto" w:fill="E1DFDD"/>
    </w:rPr>
  </w:style>
  <w:style w:type="paragraph" w:styleId="NoSpacing">
    <w:name w:val="No Spacing"/>
    <w:uiPriority w:val="1"/>
    <w:qFormat/>
    <w:rsid w:val="003E199D"/>
    <w:rPr>
      <w:rFonts w:asciiTheme="minorHAnsi" w:eastAsiaTheme="minorHAnsi" w:hAnsiTheme="minorHAnsi" w:cstheme="minorBidi"/>
      <w:sz w:val="22"/>
      <w:szCs w:val="22"/>
      <w:lang w:val="en-US"/>
    </w:rPr>
  </w:style>
  <w:style w:type="paragraph" w:styleId="NormalWeb">
    <w:name w:val="Normal (Web)"/>
    <w:basedOn w:val="Normal"/>
    <w:uiPriority w:val="99"/>
    <w:unhideWhenUsed/>
    <w:rsid w:val="003E199D"/>
    <w:pPr>
      <w:spacing w:before="100" w:beforeAutospacing="1" w:afterAutospacing="1"/>
      <w:jc w:val="left"/>
    </w:pPr>
    <w:rPr>
      <w:rFonts w:ascii="Times New Roman" w:eastAsia="Times New Roman" w:hAnsi="Times New Roman"/>
      <w:sz w:val="24"/>
      <w:szCs w:val="24"/>
    </w:rPr>
  </w:style>
  <w:style w:type="character" w:styleId="HTMLCode">
    <w:name w:val="HTML Code"/>
    <w:basedOn w:val="DefaultParagraphFont"/>
    <w:uiPriority w:val="99"/>
    <w:semiHidden/>
    <w:unhideWhenUsed/>
    <w:rsid w:val="003E199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590501">
      <w:bodyDiv w:val="1"/>
      <w:marLeft w:val="0"/>
      <w:marRight w:val="0"/>
      <w:marTop w:val="0"/>
      <w:marBottom w:val="0"/>
      <w:divBdr>
        <w:top w:val="none" w:sz="0" w:space="0" w:color="auto"/>
        <w:left w:val="none" w:sz="0" w:space="0" w:color="auto"/>
        <w:bottom w:val="none" w:sz="0" w:space="0" w:color="auto"/>
        <w:right w:val="none" w:sz="0" w:space="0" w:color="auto"/>
      </w:divBdr>
    </w:div>
    <w:div w:id="1628045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rpbiomechanics.com/congreso2026"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sancheza@itcr.ac.cr"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850A7C-8E09-4DE1-ACE5-372EC7BC63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Pages>
  <Words>928</Words>
  <Characters>529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SUBMISSION GUIDELINES FOR 2007 ISB CONGRESS</vt:lpstr>
    </vt:vector>
  </TitlesOfParts>
  <Company>NCKU</Company>
  <LinksUpToDate>false</LinksUpToDate>
  <CharactersWithSpaces>6209</CharactersWithSpaces>
  <SharedDoc>false</SharedDoc>
  <HyperlinkBase/>
  <HLinks>
    <vt:vector size="6" baseType="variant">
      <vt:variant>
        <vt:i4>7143516</vt:i4>
      </vt:variant>
      <vt:variant>
        <vt:i4>0</vt:i4>
      </vt:variant>
      <vt:variant>
        <vt:i4>0</vt:i4>
      </vt:variant>
      <vt:variant>
        <vt:i4>5</vt:i4>
      </vt:variant>
      <vt:variant>
        <vt:lpwstr>mailto:p.bhattacharya@sheffield.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GUIDELINES FOR 2007 ISB CONGRESS</dc:title>
  <dc:subject/>
  <dc:creator>ch</dc:creator>
  <cp:keywords/>
  <cp:lastModifiedBy>Alberto Sanchez</cp:lastModifiedBy>
  <cp:revision>4</cp:revision>
  <cp:lastPrinted>2019-01-31T02:05:00Z</cp:lastPrinted>
  <dcterms:created xsi:type="dcterms:W3CDTF">2025-11-20T16:01:00Z</dcterms:created>
  <dcterms:modified xsi:type="dcterms:W3CDTF">2025-12-29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f6f503-d9ab-4a1d-9cbc-1083d8da328d</vt:lpwstr>
  </property>
</Properties>
</file>